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CB6AB" w14:textId="77777777" w:rsidR="00275BF4" w:rsidRPr="000A5748" w:rsidRDefault="00CC4F23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26D8B33C" w14:textId="77777777" w:rsidR="00275BF4" w:rsidRDefault="00275BF4">
      <w:pPr>
        <w:rPr>
          <w:lang w:val="ro-RO"/>
        </w:rPr>
      </w:pPr>
    </w:p>
    <w:p w14:paraId="6260DAF6" w14:textId="77777777" w:rsidR="00275BF4" w:rsidRPr="00CC4F23" w:rsidRDefault="00275BF4">
      <w:pPr>
        <w:rPr>
          <w:lang w:val="hu-HU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6"/>
        <w:gridCol w:w="716"/>
        <w:gridCol w:w="1172"/>
        <w:gridCol w:w="254"/>
        <w:gridCol w:w="282"/>
        <w:gridCol w:w="170"/>
        <w:gridCol w:w="1561"/>
        <w:gridCol w:w="290"/>
        <w:gridCol w:w="211"/>
        <w:gridCol w:w="1320"/>
        <w:gridCol w:w="886"/>
        <w:gridCol w:w="169"/>
        <w:gridCol w:w="189"/>
        <w:gridCol w:w="565"/>
        <w:gridCol w:w="320"/>
        <w:gridCol w:w="245"/>
        <w:gridCol w:w="652"/>
      </w:tblGrid>
      <w:tr w:rsidR="00275BF4" w:rsidRPr="000A5748" w14:paraId="47646D36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38BD0B39" w14:textId="77777777" w:rsidR="00275BF4" w:rsidRPr="000A5748" w:rsidRDefault="00275BF4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275BF4" w:rsidRPr="000A5748" w14:paraId="6EC0F7A4" w14:textId="77777777" w:rsidTr="00F60F25">
        <w:trPr>
          <w:cantSplit/>
        </w:trPr>
        <w:tc>
          <w:tcPr>
            <w:tcW w:w="2788" w:type="dxa"/>
            <w:gridSpan w:val="4"/>
          </w:tcPr>
          <w:p w14:paraId="72BE92D8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6860" w:type="dxa"/>
            <w:gridSpan w:val="13"/>
          </w:tcPr>
          <w:p w14:paraId="14146DB2" w14:textId="77777777" w:rsidR="00275BF4" w:rsidRPr="000A5748" w:rsidRDefault="00275BF4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275BF4" w:rsidRPr="000A5748" w14:paraId="0951B511" w14:textId="77777777" w:rsidTr="00F60F25">
        <w:trPr>
          <w:cantSplit/>
        </w:trPr>
        <w:tc>
          <w:tcPr>
            <w:tcW w:w="2788" w:type="dxa"/>
            <w:gridSpan w:val="4"/>
          </w:tcPr>
          <w:p w14:paraId="7BE92E5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6860" w:type="dxa"/>
            <w:gridSpan w:val="13"/>
          </w:tcPr>
          <w:p w14:paraId="3BA3787A" w14:textId="77777777" w:rsidR="00275BF4" w:rsidRPr="000A5748" w:rsidRDefault="00BF6072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</w:t>
            </w:r>
            <w:r w:rsidR="00EB6890">
              <w:rPr>
                <w:lang w:val="hu-HU" w:eastAsia="hu-HU"/>
              </w:rPr>
              <w:t>azdaság</w:t>
            </w:r>
            <w:r>
              <w:rPr>
                <w:lang w:val="hu-HU" w:eastAsia="hu-HU"/>
              </w:rPr>
              <w:t>- és Társadalom</w:t>
            </w:r>
            <w:r w:rsidR="00EB6890">
              <w:rPr>
                <w:lang w:val="hu-HU" w:eastAsia="hu-HU"/>
              </w:rPr>
              <w:t xml:space="preserve">tudományi </w:t>
            </w:r>
          </w:p>
        </w:tc>
      </w:tr>
      <w:tr w:rsidR="00275BF4" w:rsidRPr="00326E8F" w14:paraId="59BB989D" w14:textId="77777777" w:rsidTr="00F60F25">
        <w:trPr>
          <w:cantSplit/>
        </w:trPr>
        <w:tc>
          <w:tcPr>
            <w:tcW w:w="2788" w:type="dxa"/>
            <w:gridSpan w:val="4"/>
          </w:tcPr>
          <w:p w14:paraId="1E9C115D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6860" w:type="dxa"/>
            <w:gridSpan w:val="13"/>
          </w:tcPr>
          <w:p w14:paraId="6452DB80" w14:textId="62725125" w:rsidR="00275BF4" w:rsidRPr="000A5748" w:rsidRDefault="00674CB4">
            <w:pPr>
              <w:rPr>
                <w:lang w:val="ro-RO" w:eastAsia="hu-HU"/>
              </w:rPr>
            </w:pPr>
            <w:proofErr w:type="spellStart"/>
            <w:r>
              <w:rPr>
                <w:color w:val="000000"/>
              </w:rPr>
              <w:t>Kereskedelmi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turisztikai</w:t>
            </w:r>
            <w:proofErr w:type="spellEnd"/>
            <w:r>
              <w:rPr>
                <w:color w:val="000000"/>
              </w:rPr>
              <w:t xml:space="preserve"> és </w:t>
            </w:r>
            <w:proofErr w:type="spellStart"/>
            <w:r>
              <w:rPr>
                <w:color w:val="000000"/>
              </w:rPr>
              <w:t>kereskedelm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egységek</w:t>
            </w:r>
            <w:proofErr w:type="spellEnd"/>
            <w:r>
              <w:rPr>
                <w:color w:val="000000"/>
              </w:rPr>
              <w:t xml:space="preserve"> gazdaságtana</w:t>
            </w:r>
          </w:p>
        </w:tc>
      </w:tr>
      <w:tr w:rsidR="00275BF4" w:rsidRPr="000A5748" w14:paraId="0B6D2B00" w14:textId="77777777" w:rsidTr="00F60F25">
        <w:trPr>
          <w:cantSplit/>
          <w:trHeight w:val="92"/>
        </w:trPr>
        <w:tc>
          <w:tcPr>
            <w:tcW w:w="2788" w:type="dxa"/>
            <w:gridSpan w:val="4"/>
            <w:vMerge w:val="restart"/>
            <w:vAlign w:val="center"/>
          </w:tcPr>
          <w:p w14:paraId="0CDA9415" w14:textId="77777777" w:rsidR="00275BF4" w:rsidRPr="000A5748" w:rsidRDefault="00275BF4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20" w:type="dxa"/>
            <w:gridSpan w:val="7"/>
            <w:vMerge w:val="restart"/>
            <w:vAlign w:val="center"/>
          </w:tcPr>
          <w:p w14:paraId="386FA353" w14:textId="6996F9C4" w:rsidR="00275BF4" w:rsidRPr="000A5748" w:rsidRDefault="00CF3141" w:rsidP="0024725D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Be</w:t>
            </w:r>
            <w:r w:rsidR="00F60F25">
              <w:rPr>
                <w:i/>
                <w:iCs/>
                <w:lang w:val="ro-RO"/>
              </w:rPr>
              <w:t xml:space="preserve">vezetés a gazdasági-társadalmi </w:t>
            </w:r>
            <w:r>
              <w:rPr>
                <w:i/>
                <w:iCs/>
                <w:lang w:val="ro-RO"/>
              </w:rPr>
              <w:t>r</w:t>
            </w:r>
            <w:r w:rsidR="00F60F25">
              <w:rPr>
                <w:i/>
                <w:iCs/>
                <w:lang w:val="ro-RO"/>
              </w:rPr>
              <w:t>endszerek modellezésébe</w:t>
            </w:r>
            <w:r w:rsidR="000B7885">
              <w:rPr>
                <w:i/>
                <w:iCs/>
                <w:lang w:val="ro-RO"/>
              </w:rPr>
              <w:t xml:space="preserve"> (</w:t>
            </w:r>
            <w:r w:rsidR="00674CB4">
              <w:rPr>
                <w:i/>
                <w:iCs/>
                <w:lang w:val="ro-RO"/>
              </w:rPr>
              <w:t>ECTS22</w:t>
            </w:r>
            <w:r w:rsidR="002369C9">
              <w:rPr>
                <w:i/>
                <w:iCs/>
                <w:lang w:val="ro-RO"/>
              </w:rPr>
              <w:t>0</w:t>
            </w:r>
            <w:r w:rsidR="00F60F25">
              <w:rPr>
                <w:i/>
                <w:iCs/>
                <w:lang w:val="ro-RO"/>
              </w:rPr>
              <w:t>7</w:t>
            </w:r>
            <w:r w:rsidR="000B7885">
              <w:rPr>
                <w:i/>
                <w:iCs/>
                <w:lang w:val="ro-RO"/>
              </w:rPr>
              <w:t>)</w:t>
            </w:r>
          </w:p>
        </w:tc>
        <w:tc>
          <w:tcPr>
            <w:tcW w:w="2140" w:type="dxa"/>
            <w:gridSpan w:val="6"/>
          </w:tcPr>
          <w:p w14:paraId="2DD97BB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275BF4" w:rsidRPr="000A5748" w14:paraId="4A205D55" w14:textId="77777777" w:rsidTr="00F60F25">
        <w:trPr>
          <w:cantSplit/>
          <w:trHeight w:val="91"/>
        </w:trPr>
        <w:tc>
          <w:tcPr>
            <w:tcW w:w="2788" w:type="dxa"/>
            <w:gridSpan w:val="4"/>
            <w:vMerge/>
          </w:tcPr>
          <w:p w14:paraId="761765F4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720" w:type="dxa"/>
            <w:gridSpan w:val="7"/>
            <w:vMerge/>
          </w:tcPr>
          <w:p w14:paraId="7AAF425D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358" w:type="dxa"/>
            <w:gridSpan w:val="2"/>
          </w:tcPr>
          <w:p w14:paraId="3091EC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565" w:type="dxa"/>
          </w:tcPr>
          <w:p w14:paraId="69265C84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65" w:type="dxa"/>
            <w:gridSpan w:val="2"/>
          </w:tcPr>
          <w:p w14:paraId="7FB829E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652" w:type="dxa"/>
          </w:tcPr>
          <w:p w14:paraId="572BE5EB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275BF4" w:rsidRPr="000A5748" w14:paraId="482ECC00" w14:textId="77777777" w:rsidTr="00F60F25">
        <w:trPr>
          <w:cantSplit/>
          <w:trHeight w:val="91"/>
        </w:trPr>
        <w:tc>
          <w:tcPr>
            <w:tcW w:w="2788" w:type="dxa"/>
            <w:gridSpan w:val="4"/>
            <w:vMerge/>
          </w:tcPr>
          <w:p w14:paraId="56A97479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4720" w:type="dxa"/>
            <w:gridSpan w:val="7"/>
            <w:vMerge/>
          </w:tcPr>
          <w:p w14:paraId="3DE623B1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358" w:type="dxa"/>
            <w:gridSpan w:val="2"/>
          </w:tcPr>
          <w:p w14:paraId="40F4200E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5" w:type="dxa"/>
          </w:tcPr>
          <w:p w14:paraId="707EA25C" w14:textId="63AF5CDB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565" w:type="dxa"/>
            <w:gridSpan w:val="2"/>
          </w:tcPr>
          <w:p w14:paraId="45278521" w14:textId="5FF8B7C8" w:rsidR="00275BF4" w:rsidRPr="000A5748" w:rsidRDefault="00674CB4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652" w:type="dxa"/>
          </w:tcPr>
          <w:p w14:paraId="182B176F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42CFDD24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4654EB33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275BF4" w:rsidRPr="000A5748" w14:paraId="5BC30DD4" w14:textId="77777777" w:rsidTr="00F60F25">
        <w:trPr>
          <w:cantSplit/>
        </w:trPr>
        <w:tc>
          <w:tcPr>
            <w:tcW w:w="3240" w:type="dxa"/>
            <w:gridSpan w:val="6"/>
          </w:tcPr>
          <w:p w14:paraId="3B639135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408" w:type="dxa"/>
            <w:gridSpan w:val="11"/>
          </w:tcPr>
          <w:p w14:paraId="75C68401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275BF4" w:rsidRPr="000A5748" w14:paraId="16DCD950" w14:textId="77777777" w:rsidTr="00F60F25">
        <w:tc>
          <w:tcPr>
            <w:tcW w:w="1362" w:type="dxa"/>
            <w:gridSpan w:val="2"/>
            <w:vAlign w:val="center"/>
          </w:tcPr>
          <w:p w14:paraId="64F65468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878" w:type="dxa"/>
            <w:gridSpan w:val="4"/>
            <w:vAlign w:val="center"/>
          </w:tcPr>
          <w:p w14:paraId="5911042E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561" w:type="dxa"/>
            <w:vAlign w:val="center"/>
          </w:tcPr>
          <w:p w14:paraId="7CDA2FD9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21" w:type="dxa"/>
            <w:gridSpan w:val="3"/>
            <w:vAlign w:val="center"/>
          </w:tcPr>
          <w:p w14:paraId="596AA18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44" w:type="dxa"/>
            <w:gridSpan w:val="3"/>
            <w:vAlign w:val="center"/>
          </w:tcPr>
          <w:p w14:paraId="6AC472AA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782" w:type="dxa"/>
            <w:gridSpan w:val="4"/>
            <w:vAlign w:val="center"/>
          </w:tcPr>
          <w:p w14:paraId="0D6FD8CD" w14:textId="77777777" w:rsidR="00275BF4" w:rsidRPr="000A5748" w:rsidRDefault="00275BF4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275BF4" w:rsidRPr="000A5748" w14:paraId="2634F243" w14:textId="77777777" w:rsidTr="00F60F25">
        <w:tc>
          <w:tcPr>
            <w:tcW w:w="1362" w:type="dxa"/>
            <w:gridSpan w:val="2"/>
          </w:tcPr>
          <w:p w14:paraId="31898551" w14:textId="0BFF0F91" w:rsidR="00275BF4" w:rsidRPr="000A5748" w:rsidRDefault="000C378C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878" w:type="dxa"/>
            <w:gridSpan w:val="4"/>
          </w:tcPr>
          <w:p w14:paraId="03CC3132" w14:textId="2350084B" w:rsidR="00275BF4" w:rsidRPr="000A5748" w:rsidRDefault="00505A9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561" w:type="dxa"/>
          </w:tcPr>
          <w:p w14:paraId="4B880A8E" w14:textId="77777777" w:rsidR="00275BF4" w:rsidRPr="000A5748" w:rsidRDefault="00EB6890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1" w:type="dxa"/>
            <w:gridSpan w:val="3"/>
          </w:tcPr>
          <w:p w14:paraId="3D09B6B0" w14:textId="0DCF1E6F" w:rsidR="00275BF4" w:rsidRPr="000A5748" w:rsidRDefault="00F60F25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  <w:tc>
          <w:tcPr>
            <w:tcW w:w="1244" w:type="dxa"/>
            <w:gridSpan w:val="3"/>
          </w:tcPr>
          <w:p w14:paraId="38B25441" w14:textId="5DCF5234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1782" w:type="dxa"/>
            <w:gridSpan w:val="4"/>
          </w:tcPr>
          <w:p w14:paraId="2C57250B" w14:textId="77777777" w:rsidR="00275BF4" w:rsidRPr="000A5748" w:rsidRDefault="00275BF4">
            <w:pPr>
              <w:rPr>
                <w:lang w:val="ro-RO"/>
              </w:rPr>
            </w:pPr>
          </w:p>
        </w:tc>
      </w:tr>
      <w:tr w:rsidR="00275BF4" w:rsidRPr="000A5748" w14:paraId="78177ED1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583EB0F5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275BF4" w:rsidRPr="000A5748" w14:paraId="19101EB4" w14:textId="77777777" w:rsidTr="00F60F25">
        <w:trPr>
          <w:cantSplit/>
        </w:trPr>
        <w:tc>
          <w:tcPr>
            <w:tcW w:w="2534" w:type="dxa"/>
            <w:gridSpan w:val="3"/>
          </w:tcPr>
          <w:p w14:paraId="386913A2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57" w:type="dxa"/>
            <w:gridSpan w:val="5"/>
          </w:tcPr>
          <w:p w14:paraId="3223037F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86" w:type="dxa"/>
            <w:gridSpan w:val="4"/>
          </w:tcPr>
          <w:p w14:paraId="0449EA38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71" w:type="dxa"/>
            <w:gridSpan w:val="5"/>
          </w:tcPr>
          <w:p w14:paraId="22AB19F9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275BF4" w:rsidRPr="000A5748" w14:paraId="4BC6AE10" w14:textId="77777777" w:rsidTr="00F60F25">
        <w:trPr>
          <w:cantSplit/>
        </w:trPr>
        <w:tc>
          <w:tcPr>
            <w:tcW w:w="2534" w:type="dxa"/>
            <w:gridSpan w:val="3"/>
          </w:tcPr>
          <w:p w14:paraId="1A76B08A" w14:textId="77777777" w:rsidR="00275BF4" w:rsidRPr="000A5748" w:rsidRDefault="00275BF4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57" w:type="dxa"/>
            <w:gridSpan w:val="5"/>
          </w:tcPr>
          <w:p w14:paraId="565F6D1B" w14:textId="67E18723" w:rsidR="00275BF4" w:rsidRPr="000A5748" w:rsidRDefault="00275BF4">
            <w:pPr>
              <w:jc w:val="center"/>
              <w:rPr>
                <w:lang w:val="ro-RO"/>
              </w:rPr>
            </w:pPr>
          </w:p>
        </w:tc>
        <w:tc>
          <w:tcPr>
            <w:tcW w:w="2586" w:type="dxa"/>
            <w:gridSpan w:val="4"/>
          </w:tcPr>
          <w:p w14:paraId="25E98FE2" w14:textId="75917279" w:rsidR="00275BF4" w:rsidRPr="000A5748" w:rsidRDefault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1971" w:type="dxa"/>
            <w:gridSpan w:val="5"/>
          </w:tcPr>
          <w:p w14:paraId="0C419A3C" w14:textId="77777777" w:rsidR="00275BF4" w:rsidRPr="000A5748" w:rsidRDefault="00275BF4">
            <w:pPr>
              <w:jc w:val="center"/>
              <w:rPr>
                <w:lang w:val="ro-RO"/>
              </w:rPr>
            </w:pPr>
          </w:p>
        </w:tc>
      </w:tr>
      <w:tr w:rsidR="00275BF4" w:rsidRPr="000A5748" w14:paraId="322AFD17" w14:textId="77777777" w:rsidTr="00372B03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2010737B" w14:textId="77777777" w:rsidR="00275BF4" w:rsidRPr="000A5748" w:rsidRDefault="00275BF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275BF4" w:rsidRPr="000A5748" w14:paraId="3F69E9FB" w14:textId="77777777" w:rsidTr="00372B03">
        <w:trPr>
          <w:cantSplit/>
        </w:trPr>
        <w:tc>
          <w:tcPr>
            <w:tcW w:w="9648" w:type="dxa"/>
            <w:gridSpan w:val="17"/>
          </w:tcPr>
          <w:p w14:paraId="363C392B" w14:textId="77777777" w:rsidR="00275BF4" w:rsidRPr="000A5748" w:rsidRDefault="00275BF4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275BF4" w:rsidRPr="000A5748" w14:paraId="068CA54E" w14:textId="77777777" w:rsidTr="00F60F25">
        <w:trPr>
          <w:trHeight w:val="274"/>
        </w:trPr>
        <w:tc>
          <w:tcPr>
            <w:tcW w:w="3070" w:type="dxa"/>
            <w:gridSpan w:val="5"/>
          </w:tcPr>
          <w:p w14:paraId="5D422756" w14:textId="77777777" w:rsidR="00275BF4" w:rsidRPr="000A5748" w:rsidRDefault="00275BF4">
            <w:pPr>
              <w:rPr>
                <w:lang w:val="ro-RO"/>
              </w:rPr>
            </w:pPr>
          </w:p>
        </w:tc>
        <w:tc>
          <w:tcPr>
            <w:tcW w:w="2232" w:type="dxa"/>
            <w:gridSpan w:val="4"/>
          </w:tcPr>
          <w:p w14:paraId="4DEBF05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206" w:type="dxa"/>
            <w:gridSpan w:val="2"/>
          </w:tcPr>
          <w:p w14:paraId="6F6F711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43" w:type="dxa"/>
            <w:gridSpan w:val="4"/>
          </w:tcPr>
          <w:p w14:paraId="2151C656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897" w:type="dxa"/>
            <w:gridSpan w:val="2"/>
          </w:tcPr>
          <w:p w14:paraId="5932A263" w14:textId="77777777" w:rsidR="00275BF4" w:rsidRPr="000A5748" w:rsidRDefault="00275BF4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F60F25" w:rsidRPr="008D3E58" w14:paraId="32495620" w14:textId="77777777" w:rsidTr="00F60F25">
        <w:trPr>
          <w:trHeight w:val="274"/>
        </w:trPr>
        <w:tc>
          <w:tcPr>
            <w:tcW w:w="3070" w:type="dxa"/>
            <w:gridSpan w:val="5"/>
          </w:tcPr>
          <w:p w14:paraId="5CAE660B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232" w:type="dxa"/>
            <w:gridSpan w:val="4"/>
            <w:vAlign w:val="center"/>
          </w:tcPr>
          <w:p w14:paraId="298DA37E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206" w:type="dxa"/>
            <w:gridSpan w:val="2"/>
            <w:vAlign w:val="center"/>
          </w:tcPr>
          <w:p w14:paraId="39C5D70A" w14:textId="657531FE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1243" w:type="dxa"/>
            <w:gridSpan w:val="4"/>
            <w:vAlign w:val="center"/>
          </w:tcPr>
          <w:p w14:paraId="75D7724C" w14:textId="520A3B3B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6548BB61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8D3E58" w14:paraId="3270D48A" w14:textId="77777777" w:rsidTr="00F60F25">
        <w:trPr>
          <w:trHeight w:val="274"/>
        </w:trPr>
        <w:tc>
          <w:tcPr>
            <w:tcW w:w="3070" w:type="dxa"/>
            <w:gridSpan w:val="5"/>
          </w:tcPr>
          <w:p w14:paraId="4279D3F4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232" w:type="dxa"/>
            <w:gridSpan w:val="4"/>
            <w:vAlign w:val="center"/>
          </w:tcPr>
          <w:p w14:paraId="56C518AC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2206" w:type="dxa"/>
            <w:gridSpan w:val="2"/>
            <w:vAlign w:val="center"/>
          </w:tcPr>
          <w:p w14:paraId="625060F0" w14:textId="5C0BDCE0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KE</w:t>
            </w:r>
          </w:p>
        </w:tc>
        <w:tc>
          <w:tcPr>
            <w:tcW w:w="1243" w:type="dxa"/>
            <w:gridSpan w:val="4"/>
            <w:vAlign w:val="center"/>
          </w:tcPr>
          <w:p w14:paraId="40A3CAF4" w14:textId="6D8F2763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66ADBE77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8D3E58" w14:paraId="045897E1" w14:textId="77777777" w:rsidTr="00F60F25">
        <w:trPr>
          <w:trHeight w:val="275"/>
        </w:trPr>
        <w:tc>
          <w:tcPr>
            <w:tcW w:w="3070" w:type="dxa"/>
            <w:gridSpan w:val="5"/>
          </w:tcPr>
          <w:p w14:paraId="2D968EE5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232" w:type="dxa"/>
            <w:gridSpan w:val="4"/>
            <w:vAlign w:val="center"/>
          </w:tcPr>
          <w:p w14:paraId="03F4BC17" w14:textId="77777777" w:rsidR="00F60F25" w:rsidRPr="000A5748" w:rsidRDefault="00F60F25" w:rsidP="00F60F25">
            <w:pPr>
              <w:rPr>
                <w:lang w:val="ro-RO"/>
              </w:rPr>
            </w:pPr>
            <w:bookmarkStart w:id="0" w:name="OLE_LINK1"/>
            <w:r>
              <w:rPr>
                <w:lang w:val="ro-RO"/>
              </w:rPr>
              <w:t>Gazdasá</w:t>
            </w:r>
            <w:bookmarkEnd w:id="0"/>
            <w:r>
              <w:rPr>
                <w:lang w:val="ro-RO"/>
              </w:rPr>
              <w:t>gtudományi</w:t>
            </w:r>
          </w:p>
        </w:tc>
        <w:tc>
          <w:tcPr>
            <w:tcW w:w="2206" w:type="dxa"/>
            <w:gridSpan w:val="2"/>
            <w:vAlign w:val="center"/>
          </w:tcPr>
          <w:p w14:paraId="5EE06A1D" w14:textId="4E256407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Gazdaságtudományi</w:t>
            </w:r>
          </w:p>
        </w:tc>
        <w:tc>
          <w:tcPr>
            <w:tcW w:w="1243" w:type="dxa"/>
            <w:gridSpan w:val="4"/>
            <w:vAlign w:val="center"/>
          </w:tcPr>
          <w:p w14:paraId="6253B75F" w14:textId="27E702D1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40AE9360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5F5EFB" w14:paraId="08C41CB7" w14:textId="77777777" w:rsidTr="00F60F25">
        <w:trPr>
          <w:trHeight w:val="274"/>
        </w:trPr>
        <w:tc>
          <w:tcPr>
            <w:tcW w:w="3070" w:type="dxa"/>
            <w:gridSpan w:val="5"/>
          </w:tcPr>
          <w:p w14:paraId="55C74996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232" w:type="dxa"/>
            <w:gridSpan w:val="4"/>
            <w:vAlign w:val="center"/>
          </w:tcPr>
          <w:p w14:paraId="595ED7D5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206" w:type="dxa"/>
            <w:gridSpan w:val="2"/>
            <w:vAlign w:val="center"/>
          </w:tcPr>
          <w:p w14:paraId="268AE624" w14:textId="0B7B348B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43" w:type="dxa"/>
            <w:gridSpan w:val="4"/>
            <w:vAlign w:val="center"/>
          </w:tcPr>
          <w:p w14:paraId="39ABABCD" w14:textId="6463DD85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09EA9E35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4A4B2994" w14:textId="77777777" w:rsidTr="00F60F25">
        <w:trPr>
          <w:trHeight w:val="274"/>
        </w:trPr>
        <w:tc>
          <w:tcPr>
            <w:tcW w:w="3070" w:type="dxa"/>
            <w:gridSpan w:val="5"/>
          </w:tcPr>
          <w:p w14:paraId="668E5A91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232" w:type="dxa"/>
            <w:gridSpan w:val="4"/>
            <w:vAlign w:val="center"/>
          </w:tcPr>
          <w:p w14:paraId="7E354E74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206" w:type="dxa"/>
            <w:gridSpan w:val="2"/>
            <w:vAlign w:val="center"/>
          </w:tcPr>
          <w:p w14:paraId="5E0FB9EA" w14:textId="109B5D5D" w:rsidR="00F60F25" w:rsidRPr="00CA052E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1243" w:type="dxa"/>
            <w:gridSpan w:val="4"/>
            <w:vAlign w:val="center"/>
          </w:tcPr>
          <w:p w14:paraId="1C5C36ED" w14:textId="66363019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18B3F1AD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80F5DA1" w14:textId="77777777" w:rsidTr="00F60F25">
        <w:trPr>
          <w:trHeight w:val="275"/>
        </w:trPr>
        <w:tc>
          <w:tcPr>
            <w:tcW w:w="3070" w:type="dxa"/>
            <w:gridSpan w:val="5"/>
          </w:tcPr>
          <w:p w14:paraId="4086E14A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232" w:type="dxa"/>
            <w:gridSpan w:val="4"/>
            <w:vAlign w:val="center"/>
          </w:tcPr>
          <w:p w14:paraId="117DBB83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206" w:type="dxa"/>
            <w:gridSpan w:val="2"/>
            <w:vAlign w:val="center"/>
          </w:tcPr>
          <w:p w14:paraId="1F8F4C16" w14:textId="33597A59" w:rsidR="00F60F25" w:rsidRPr="00CA052E" w:rsidRDefault="00F60F25" w:rsidP="00F60F25">
            <w:pPr>
              <w:rPr>
                <w:lang w:val="hu-HU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43" w:type="dxa"/>
            <w:gridSpan w:val="4"/>
            <w:vAlign w:val="center"/>
          </w:tcPr>
          <w:p w14:paraId="5766A402" w14:textId="47E027CB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17AECD86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6A22870D" w14:textId="77777777" w:rsidTr="00F60F25">
        <w:trPr>
          <w:trHeight w:val="275"/>
        </w:trPr>
        <w:tc>
          <w:tcPr>
            <w:tcW w:w="3070" w:type="dxa"/>
            <w:gridSpan w:val="5"/>
          </w:tcPr>
          <w:p w14:paraId="7087BC0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232" w:type="dxa"/>
            <w:gridSpan w:val="4"/>
            <w:vAlign w:val="center"/>
          </w:tcPr>
          <w:p w14:paraId="22466BBC" w14:textId="7D0000CA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1</w:t>
            </w:r>
          </w:p>
        </w:tc>
        <w:tc>
          <w:tcPr>
            <w:tcW w:w="2206" w:type="dxa"/>
            <w:gridSpan w:val="2"/>
            <w:vAlign w:val="center"/>
          </w:tcPr>
          <w:p w14:paraId="029FCE83" w14:textId="0AB77FB4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1</w:t>
            </w:r>
          </w:p>
        </w:tc>
        <w:tc>
          <w:tcPr>
            <w:tcW w:w="1243" w:type="dxa"/>
            <w:gridSpan w:val="4"/>
            <w:vAlign w:val="center"/>
          </w:tcPr>
          <w:p w14:paraId="47C22871" w14:textId="7D63621F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897" w:type="dxa"/>
            <w:gridSpan w:val="2"/>
          </w:tcPr>
          <w:p w14:paraId="7E96615F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E43B8F8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49A3DC35" w14:textId="77777777" w:rsidR="00F60F25" w:rsidRPr="00CA052E" w:rsidRDefault="00F60F25" w:rsidP="00F60F25">
            <w:pPr>
              <w:rPr>
                <w:b/>
                <w:bCs/>
                <w:lang w:val="ro-RO"/>
              </w:rPr>
            </w:pPr>
            <w:r w:rsidRPr="00CA052E">
              <w:rPr>
                <w:b/>
                <w:bCs/>
                <w:lang w:val="ro-RO"/>
              </w:rPr>
              <w:t>V.</w:t>
            </w:r>
          </w:p>
        </w:tc>
      </w:tr>
      <w:tr w:rsidR="00F60F25" w:rsidRPr="00EB6890" w14:paraId="6E9417B1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771BC228" w14:textId="77777777" w:rsidR="00F60F25" w:rsidRPr="00CF3141" w:rsidRDefault="00F60F25" w:rsidP="00F60F25">
            <w:pPr>
              <w:jc w:val="both"/>
              <w:rPr>
                <w:b/>
                <w:bCs/>
                <w:highlight w:val="yellow"/>
                <w:lang w:val="ro-RO"/>
              </w:rPr>
            </w:pPr>
            <w:r w:rsidRPr="000172F6">
              <w:rPr>
                <w:b/>
                <w:bCs/>
                <w:lang w:val="ro-RO"/>
              </w:rPr>
              <w:t>A tantárgy célkitűzései</w:t>
            </w:r>
          </w:p>
          <w:p w14:paraId="7EF45DFB" w14:textId="71C9E39B" w:rsidR="00F60F25" w:rsidRPr="000172F6" w:rsidRDefault="00F60F25" w:rsidP="00F60F25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0172F6">
              <w:rPr>
                <w:rFonts w:ascii="Times New Roman" w:hAnsi="Times New Roman" w:cs="Times New Roman"/>
                <w:b/>
                <w:bCs/>
                <w:lang w:val="ro-RO"/>
              </w:rPr>
              <w:t xml:space="preserve">Általános célkitűzés: 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a </w:t>
            </w:r>
            <w:r>
              <w:rPr>
                <w:rFonts w:ascii="Times New Roman" w:hAnsi="Times New Roman" w:cs="Times New Roman"/>
                <w:lang w:val="ro-RO"/>
              </w:rPr>
              <w:t>gazdasági-társadalmi jelenségek modellezése alapjainak a megismerése,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lang w:val="ro-RO"/>
              </w:rPr>
              <w:t>m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egértése, </w:t>
            </w:r>
            <w:r>
              <w:rPr>
                <w:rFonts w:ascii="Times New Roman" w:hAnsi="Times New Roman" w:cs="Times New Roman"/>
                <w:lang w:val="ro-RO"/>
              </w:rPr>
              <w:t>egyszerű modellek elkészítése és programozása a NetLogo rendszerben, a kapott eredmények megfelelő szakmai értelmezése</w:t>
            </w:r>
            <w:r w:rsidRPr="000172F6">
              <w:rPr>
                <w:rFonts w:ascii="Times New Roman" w:hAnsi="Times New Roman" w:cs="Times New Roman"/>
                <w:lang w:val="ro-RO"/>
              </w:rPr>
              <w:t xml:space="preserve"> </w:t>
            </w:r>
          </w:p>
          <w:p w14:paraId="7FC66449" w14:textId="5FDBE48C" w:rsidR="00F60F25" w:rsidRPr="000172F6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Kognitív kompetenciák: </w:t>
            </w:r>
            <w:r w:rsidRPr="000172F6">
              <w:rPr>
                <w:lang w:val="ro-RO"/>
              </w:rPr>
              <w:t xml:space="preserve">a </w:t>
            </w:r>
            <w:r>
              <w:rPr>
                <w:lang w:val="ro-RO"/>
              </w:rPr>
              <w:t>modellezés módszertanának ismerete és alkalamzási képessége; az eredmények értelmezésének és bemutatásának képessége;</w:t>
            </w:r>
            <w:r w:rsidRPr="000172F6">
              <w:rPr>
                <w:lang w:val="ro-RO"/>
              </w:rPr>
              <w:t xml:space="preserve"> </w:t>
            </w:r>
          </w:p>
          <w:p w14:paraId="79023954" w14:textId="563F337B" w:rsidR="00F60F25" w:rsidRPr="000172F6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>Szakmai kompetenciák:</w:t>
            </w:r>
            <w:r w:rsidRPr="00F60F25">
              <w:rPr>
                <w:lang w:val="ro-RO"/>
              </w:rPr>
              <w:t xml:space="preserve"> a gazdasági és társadalmi jelenségek </w:t>
            </w:r>
            <w:r>
              <w:rPr>
                <w:lang w:val="ro-RO"/>
              </w:rPr>
              <w:t>számítógépes modellezésének képessége</w:t>
            </w:r>
            <w:r w:rsidRPr="000172F6">
              <w:rPr>
                <w:lang w:val="ro-RO"/>
              </w:rPr>
              <w:t xml:space="preserve">; </w:t>
            </w:r>
            <w:r>
              <w:rPr>
                <w:lang w:val="ro-RO"/>
              </w:rPr>
              <w:t>és az eredmények szakmai éretelmezése;</w:t>
            </w:r>
          </w:p>
          <w:p w14:paraId="655E529C" w14:textId="5D9C8EC9" w:rsidR="00F60F25" w:rsidRPr="000A5748" w:rsidRDefault="00F60F25" w:rsidP="00F60F25">
            <w:pPr>
              <w:jc w:val="both"/>
              <w:rPr>
                <w:lang w:val="ro-RO"/>
              </w:rPr>
            </w:pPr>
            <w:r w:rsidRPr="000172F6">
              <w:rPr>
                <w:b/>
                <w:bCs/>
                <w:lang w:val="ro-RO"/>
              </w:rPr>
              <w:t xml:space="preserve">Érzelmi és érték-kompetenciák: </w:t>
            </w:r>
            <w:r w:rsidRPr="000172F6">
              <w:rPr>
                <w:lang w:val="ro-RO"/>
              </w:rPr>
              <w:t xml:space="preserve">a </w:t>
            </w:r>
            <w:r>
              <w:rPr>
                <w:lang w:val="ro-RO"/>
              </w:rPr>
              <w:t xml:space="preserve">modellezésre vonatkozó etikai normák és a </w:t>
            </w:r>
            <w:r w:rsidRPr="000172F6">
              <w:rPr>
                <w:lang w:val="ro-RO"/>
              </w:rPr>
              <w:t>jogszerű magatartás alkalamzásának képessége;</w:t>
            </w:r>
            <w:r>
              <w:rPr>
                <w:lang w:val="ro-RO"/>
              </w:rPr>
              <w:t xml:space="preserve"> </w:t>
            </w:r>
          </w:p>
        </w:tc>
      </w:tr>
      <w:tr w:rsidR="00F60F25" w:rsidRPr="000A5748" w14:paraId="2287B2E4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425DC628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F60F25" w:rsidRPr="000A5748" w14:paraId="0C40E4E5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4AE69DCF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F60F25" w:rsidRPr="000A5748" w14:paraId="1E8A6F5E" w14:textId="77777777" w:rsidTr="00F60F25">
        <w:trPr>
          <w:cantSplit/>
          <w:trHeight w:val="275"/>
        </w:trPr>
        <w:tc>
          <w:tcPr>
            <w:tcW w:w="646" w:type="dxa"/>
            <w:shd w:val="clear" w:color="auto" w:fill="CCCCCC"/>
            <w:vAlign w:val="center"/>
          </w:tcPr>
          <w:p w14:paraId="3099DEBD" w14:textId="77777777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7220" w:type="dxa"/>
            <w:gridSpan w:val="12"/>
            <w:shd w:val="clear" w:color="auto" w:fill="CCCCCC"/>
            <w:vAlign w:val="center"/>
          </w:tcPr>
          <w:p w14:paraId="1A02BF52" w14:textId="77777777" w:rsidR="00F60F25" w:rsidRPr="000A5748" w:rsidRDefault="00F60F25" w:rsidP="00F60F2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782" w:type="dxa"/>
            <w:gridSpan w:val="4"/>
            <w:shd w:val="clear" w:color="auto" w:fill="CCCCCC"/>
          </w:tcPr>
          <w:p w14:paraId="76726B47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Óras</w:t>
            </w:r>
            <w:r w:rsidRPr="000A5748">
              <w:rPr>
                <w:lang w:val="ro-RO"/>
              </w:rPr>
              <w:t>zám</w:t>
            </w:r>
          </w:p>
        </w:tc>
      </w:tr>
      <w:tr w:rsidR="00F60F25" w:rsidRPr="008009EB" w14:paraId="4FF2A40E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3FDF2444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220" w:type="dxa"/>
            <w:gridSpan w:val="12"/>
            <w:vAlign w:val="center"/>
          </w:tcPr>
          <w:p w14:paraId="6E7F2A9A" w14:textId="09AA477A" w:rsidR="00F60F25" w:rsidRPr="00F60F25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CC4A7D" w:rsidRPr="00CC4A7D">
              <w:rPr>
                <w:lang w:val="ro-RO"/>
              </w:rPr>
              <w:t xml:space="preserve">Rendszergondolkodás és mesterséges intelligencia. A modell fogalma és jellemzői. Netlogo, egy </w:t>
            </w:r>
            <w:r w:rsidR="00CC4A7D">
              <w:rPr>
                <w:lang w:val="ro-RO"/>
              </w:rPr>
              <w:t>multiágens</w:t>
            </w:r>
            <w:r w:rsidR="00CC4A7D" w:rsidRPr="00CC4A7D">
              <w:rPr>
                <w:lang w:val="ro-RO"/>
              </w:rPr>
              <w:t xml:space="preserve"> alapú számítógépes szimulációs rendszer.</w:t>
            </w:r>
          </w:p>
          <w:p w14:paraId="33B4077A" w14:textId="533D7F85" w:rsidR="00F60F25" w:rsidRPr="000E6B6C" w:rsidRDefault="00F60F25" w:rsidP="00F60F25">
            <w:pPr>
              <w:widowControl w:val="0"/>
              <w:ind w:right="-20"/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1C8FB3D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8D3E58" w14:paraId="410E2737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2A8C9756" w14:textId="77777777" w:rsidR="00F60F25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2. hét</w:t>
            </w:r>
          </w:p>
        </w:tc>
        <w:tc>
          <w:tcPr>
            <w:tcW w:w="7220" w:type="dxa"/>
            <w:gridSpan w:val="12"/>
            <w:vAlign w:val="center"/>
          </w:tcPr>
          <w:p w14:paraId="5817DDF0" w14:textId="52ED54C8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 xml:space="preserve">Programozás a NetLogo programban. A NetLogo program felépítése. Mobil és </w:t>
            </w:r>
            <w:r w:rsidR="003B6940">
              <w:rPr>
                <w:lang w:val="ro-RO"/>
              </w:rPr>
              <w:t>nem mobil ágensek</w:t>
            </w:r>
            <w:r w:rsidR="003B6940" w:rsidRPr="003B6940">
              <w:rPr>
                <w:lang w:val="ro-RO"/>
              </w:rPr>
              <w:t xml:space="preserve">. NetLogo </w:t>
            </w:r>
            <w:r w:rsidR="003B6940">
              <w:rPr>
                <w:lang w:val="ro-RO"/>
              </w:rPr>
              <w:t>ágensek</w:t>
            </w:r>
            <w:r w:rsidR="003B6940" w:rsidRPr="003B6940">
              <w:rPr>
                <w:lang w:val="ro-RO"/>
              </w:rPr>
              <w:t>.</w:t>
            </w:r>
          </w:p>
          <w:p w14:paraId="1F100F00" w14:textId="04484B15" w:rsidR="00F60F25" w:rsidRPr="00DC18CC" w:rsidRDefault="00465DCD" w:rsidP="00465DCD">
            <w:pPr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461C26ED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8D3E58" w14:paraId="7ECD4A16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57035001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7A80FD1B" w14:textId="38DBF2A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>A modellezés módszertani problémái. A modellek felépítése. Társadalmi és gazdasági rendszerek modellezése.</w:t>
            </w:r>
          </w:p>
          <w:p w14:paraId="7BB46B15" w14:textId="417B0186" w:rsidR="00F60F25" w:rsidRPr="000B67E4" w:rsidRDefault="00465DCD" w:rsidP="00465DCD">
            <w:pPr>
              <w:rPr>
                <w:lang w:val="hu-HU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537D08F4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4A533F" w14:paraId="47ACC4EC" w14:textId="77777777" w:rsidTr="003B6940">
        <w:trPr>
          <w:cantSplit/>
          <w:trHeight w:val="1154"/>
        </w:trPr>
        <w:tc>
          <w:tcPr>
            <w:tcW w:w="646" w:type="dxa"/>
            <w:vAlign w:val="center"/>
          </w:tcPr>
          <w:p w14:paraId="24A018D8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5273F6B6" w14:textId="19788E7B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3B6940" w:rsidRPr="003B6940">
              <w:rPr>
                <w:lang w:val="ro-RO"/>
              </w:rPr>
              <w:t xml:space="preserve">Ügynök alapú modellezés. Ügynökök létrehozása. Az ügynökök tulajdonságai. </w:t>
            </w:r>
            <w:r w:rsidR="003B6940">
              <w:rPr>
                <w:lang w:val="ro-RO"/>
              </w:rPr>
              <w:t>O</w:t>
            </w:r>
            <w:r w:rsidR="003B6940" w:rsidRPr="003B6940">
              <w:rPr>
                <w:lang w:val="ro-RO"/>
              </w:rPr>
              <w:t>D</w:t>
            </w:r>
            <w:r w:rsidR="003B6940">
              <w:rPr>
                <w:lang w:val="ro-RO"/>
              </w:rPr>
              <w:t>D</w:t>
            </w:r>
            <w:r w:rsidR="003B6940" w:rsidRPr="003B6940">
              <w:rPr>
                <w:lang w:val="ro-RO"/>
              </w:rPr>
              <w:t xml:space="preserve"> protokoll.</w:t>
            </w:r>
          </w:p>
          <w:p w14:paraId="2E78FFC3" w14:textId="45CC824D" w:rsidR="00F60F25" w:rsidRPr="00357C6D" w:rsidRDefault="00465DCD" w:rsidP="00465DCD">
            <w:pPr>
              <w:rPr>
                <w:lang w:val="ro-RO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72F8A3B1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3A328D" w14:paraId="704FE7AE" w14:textId="77777777" w:rsidTr="008520A3">
        <w:trPr>
          <w:cantSplit/>
          <w:trHeight w:val="972"/>
        </w:trPr>
        <w:tc>
          <w:tcPr>
            <w:tcW w:w="646" w:type="dxa"/>
            <w:vAlign w:val="center"/>
          </w:tcPr>
          <w:p w14:paraId="4A0B62E2" w14:textId="77777777" w:rsidR="00F60F25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5B2050E5" w14:textId="27DB38D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onte Carlo szimuláció.</w:t>
            </w:r>
          </w:p>
          <w:p w14:paraId="2EEDAFE8" w14:textId="01CC4526" w:rsidR="00F60F25" w:rsidRPr="00357C6D" w:rsidRDefault="00465DCD" w:rsidP="00465DCD">
            <w:pPr>
              <w:rPr>
                <w:lang w:val="hu-HU"/>
              </w:rPr>
            </w:pPr>
            <w:r>
              <w:rPr>
                <w:lang w:val="ro-RO"/>
              </w:rPr>
              <w:t>Tarnóczi</w:t>
            </w:r>
            <w:r w:rsidRPr="000E6B6C">
              <w:rPr>
                <w:lang w:val="ro-RO"/>
              </w:rPr>
              <w:t xml:space="preserve">, </w:t>
            </w:r>
            <w:r>
              <w:rPr>
                <w:lang w:val="ro-RO"/>
              </w:rPr>
              <w:t>T</w:t>
            </w:r>
            <w:r w:rsidRPr="000E6B6C">
              <w:rPr>
                <w:lang w:val="ro-RO"/>
              </w:rPr>
              <w:t>. (20</w:t>
            </w:r>
            <w:r>
              <w:rPr>
                <w:lang w:val="ro-RO"/>
              </w:rPr>
              <w:t>22</w:t>
            </w:r>
            <w:r w:rsidRPr="000E6B6C">
              <w:rPr>
                <w:lang w:val="ro-RO"/>
              </w:rPr>
              <w:t xml:space="preserve">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6F822EF2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F60F25" w:rsidRPr="00E8204A" w14:paraId="3E19CBD8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44780276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60DDA565" w14:textId="728B2F15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Piaci modell megfogalmazása (eladók és vásárlók).</w:t>
            </w:r>
          </w:p>
          <w:p w14:paraId="2921675E" w14:textId="321F0522" w:rsidR="00F60F25" w:rsidRPr="00465DCD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187497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8D3E58" w14:paraId="680C4CD8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7EADFC1A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0A041268" w14:textId="5BDDFC4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Fogyasztói kereslet modellezése. A Gini-együttható. Lorenz-görbe.</w:t>
            </w:r>
          </w:p>
          <w:p w14:paraId="13570F99" w14:textId="5942D6DA" w:rsidR="00F60F25" w:rsidRPr="00A972EE" w:rsidRDefault="00465DCD" w:rsidP="00465DCD">
            <w:pPr>
              <w:widowControl w:val="0"/>
              <w:ind w:right="-20"/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DFE18D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F2656" w14:paraId="7D355CC9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3AECD8A7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0EA9440D" w14:textId="78DEB597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unkaerő-piaci modell létrehozása a NetLogo programban.</w:t>
            </w:r>
          </w:p>
          <w:p w14:paraId="1EEA3799" w14:textId="0EA46A50" w:rsidR="00F60F25" w:rsidRPr="006A67D6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1A63AEC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F2656" w14:paraId="2C394C6B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03359052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170CB092" w14:textId="6300C99F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Közösségi hálózatok modellezése a NetLogo-ban.</w:t>
            </w:r>
          </w:p>
          <w:p w14:paraId="6F26E4D2" w14:textId="5CDE7D8C" w:rsidR="00F60F25" w:rsidRPr="00AB2FDC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42254E4A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D6228E" w14:paraId="6D9D67BC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2D356F0D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 xml:space="preserve">10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20" w:type="dxa"/>
            <w:gridSpan w:val="12"/>
          </w:tcPr>
          <w:p w14:paraId="1ADFF6C3" w14:textId="1A83D955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Bank</w:t>
            </w:r>
            <w:r w:rsidR="008520A3">
              <w:rPr>
                <w:lang w:val="ro-RO"/>
              </w:rPr>
              <w:t xml:space="preserve">i </w:t>
            </w:r>
            <w:r w:rsidR="008520A3" w:rsidRPr="008520A3">
              <w:rPr>
                <w:lang w:val="ro-RO"/>
              </w:rPr>
              <w:t>modell készítése a NetLogo-ban.</w:t>
            </w:r>
          </w:p>
          <w:p w14:paraId="676C2729" w14:textId="1D0A613F" w:rsidR="00F60F25" w:rsidRPr="003A328D" w:rsidRDefault="00465DCD" w:rsidP="00465DCD">
            <w:pPr>
              <w:rPr>
                <w:lang w:val="ro-RO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3B274C0D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51D8060B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4AA18F68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11. hét</w:t>
            </w:r>
          </w:p>
        </w:tc>
        <w:tc>
          <w:tcPr>
            <w:tcW w:w="7220" w:type="dxa"/>
            <w:gridSpan w:val="12"/>
          </w:tcPr>
          <w:p w14:paraId="6873C4A6" w14:textId="25A18797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lalati modell felépítése a NetLogo-ban.</w:t>
            </w:r>
          </w:p>
          <w:p w14:paraId="79A6F28C" w14:textId="3C4BF902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14B3D3FB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675C163F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676CC73C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 xml:space="preserve">12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220" w:type="dxa"/>
            <w:gridSpan w:val="12"/>
          </w:tcPr>
          <w:p w14:paraId="546610F1" w14:textId="217286EA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lalati modell felépítése a NetLogo-ban.</w:t>
            </w:r>
          </w:p>
          <w:p w14:paraId="46BC8680" w14:textId="6AA4DDB7" w:rsidR="00F60F25" w:rsidRPr="00B91015" w:rsidRDefault="00465DCD" w:rsidP="00465DCD">
            <w:pPr>
              <w:tabs>
                <w:tab w:val="left" w:pos="1110"/>
              </w:tabs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4980A58E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F51702" w14:paraId="5DCCC66D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52CE4AA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3BA58606" w14:textId="33C59B9A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Térbeli modellezés a NetLogo-ban.</w:t>
            </w:r>
          </w:p>
          <w:p w14:paraId="4A966425" w14:textId="581362EE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68CACC5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D6228E" w14:paraId="064E228C" w14:textId="77777777" w:rsidTr="00F60F25">
        <w:trPr>
          <w:cantSplit/>
          <w:trHeight w:val="275"/>
        </w:trPr>
        <w:tc>
          <w:tcPr>
            <w:tcW w:w="646" w:type="dxa"/>
            <w:vAlign w:val="center"/>
          </w:tcPr>
          <w:p w14:paraId="13E51AA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220" w:type="dxa"/>
            <w:gridSpan w:val="12"/>
          </w:tcPr>
          <w:p w14:paraId="637B7EE9" w14:textId="1EE71B70" w:rsidR="00465DCD" w:rsidRPr="00F60F25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Pr="00F60F25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Térbeli modellezés a NetLogo-ban.</w:t>
            </w:r>
          </w:p>
          <w:p w14:paraId="7DFA467B" w14:textId="13C0AADB" w:rsidR="00F60F25" w:rsidRPr="00465DCD" w:rsidRDefault="00465DCD" w:rsidP="00465DCD">
            <w:pPr>
              <w:rPr>
                <w:lang w:val="hu-HU"/>
              </w:rPr>
            </w:pPr>
            <w:r w:rsidRPr="00465DCD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</w:tc>
        <w:tc>
          <w:tcPr>
            <w:tcW w:w="1782" w:type="dxa"/>
            <w:gridSpan w:val="4"/>
            <w:vAlign w:val="center"/>
          </w:tcPr>
          <w:p w14:paraId="056ECA28" w14:textId="77777777" w:rsidR="00F60F25" w:rsidRPr="000A5748" w:rsidRDefault="00F60F25" w:rsidP="00F60F25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F60F25" w:rsidRPr="00183B28" w14:paraId="0ACFF70E" w14:textId="77777777" w:rsidTr="00F60F25">
        <w:trPr>
          <w:cantSplit/>
          <w:trHeight w:val="275"/>
        </w:trPr>
        <w:tc>
          <w:tcPr>
            <w:tcW w:w="7866" w:type="dxa"/>
            <w:gridSpan w:val="13"/>
          </w:tcPr>
          <w:p w14:paraId="7E90094E" w14:textId="77777777" w:rsidR="00F60F25" w:rsidRPr="000A5748" w:rsidRDefault="00F60F25" w:rsidP="00F60F25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782" w:type="dxa"/>
            <w:gridSpan w:val="4"/>
          </w:tcPr>
          <w:p w14:paraId="76C1FB3B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183B28" w14:paraId="3552A24D" w14:textId="77777777" w:rsidTr="00F60F25">
        <w:trPr>
          <w:cantSplit/>
          <w:trHeight w:val="275"/>
        </w:trPr>
        <w:tc>
          <w:tcPr>
            <w:tcW w:w="646" w:type="dxa"/>
            <w:shd w:val="clear" w:color="auto" w:fill="CCCCCC"/>
            <w:vAlign w:val="center"/>
          </w:tcPr>
          <w:p w14:paraId="674587DC" w14:textId="77777777" w:rsidR="00F60F25" w:rsidRPr="000A5748" w:rsidRDefault="00F60F25" w:rsidP="00F60F25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220" w:type="dxa"/>
            <w:gridSpan w:val="12"/>
            <w:shd w:val="clear" w:color="auto" w:fill="CCCCCC"/>
            <w:vAlign w:val="center"/>
          </w:tcPr>
          <w:p w14:paraId="7179F077" w14:textId="77777777" w:rsidR="00F60F25" w:rsidRPr="000A5748" w:rsidRDefault="00F60F25" w:rsidP="00F60F25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782" w:type="dxa"/>
            <w:gridSpan w:val="4"/>
            <w:shd w:val="clear" w:color="auto" w:fill="CCCCCC"/>
            <w:vAlign w:val="center"/>
          </w:tcPr>
          <w:p w14:paraId="6E0AF47F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Óraszám</w:t>
            </w:r>
          </w:p>
        </w:tc>
      </w:tr>
      <w:tr w:rsidR="00F60F25" w:rsidRPr="00EB6890" w14:paraId="4CB13774" w14:textId="77777777" w:rsidTr="00F60F25">
        <w:trPr>
          <w:cantSplit/>
          <w:trHeight w:val="275"/>
        </w:trPr>
        <w:tc>
          <w:tcPr>
            <w:tcW w:w="646" w:type="dxa"/>
          </w:tcPr>
          <w:p w14:paraId="3E2928AF" w14:textId="77777777" w:rsidR="00F60F25" w:rsidRPr="000A5748" w:rsidRDefault="00F60F25" w:rsidP="00F60F25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220" w:type="dxa"/>
            <w:gridSpan w:val="12"/>
          </w:tcPr>
          <w:p w14:paraId="4C0A8AB4" w14:textId="5FD99E73" w:rsidR="00F60F25" w:rsidRPr="00465DCD" w:rsidRDefault="00F60F25" w:rsidP="00F60F2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A NetLogo program felépítése és menürendszere.</w:t>
            </w:r>
          </w:p>
          <w:p w14:paraId="4B780005" w14:textId="4ACB27DB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</w:t>
            </w:r>
            <w:r w:rsidR="00465DCD" w:rsidRPr="00465DCD">
              <w:rPr>
                <w:lang w:val="ro-RO"/>
              </w:rPr>
              <w:t>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5A5977B" w14:textId="5CD48ECC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58C5C52C" w14:textId="77777777" w:rsidTr="00F60F25">
        <w:trPr>
          <w:cantSplit/>
          <w:trHeight w:val="275"/>
        </w:trPr>
        <w:tc>
          <w:tcPr>
            <w:tcW w:w="646" w:type="dxa"/>
          </w:tcPr>
          <w:p w14:paraId="45A93AF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220" w:type="dxa"/>
            <w:gridSpan w:val="12"/>
          </w:tcPr>
          <w:p w14:paraId="56BF54B5" w14:textId="6ACF96D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tozók létrehozása és használata.</w:t>
            </w:r>
          </w:p>
          <w:p w14:paraId="3620F327" w14:textId="0521907B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91D0140" w14:textId="39A2B0C4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2ED8A6F" w14:textId="77777777" w:rsidTr="00F60F25">
        <w:trPr>
          <w:cantSplit/>
          <w:trHeight w:val="275"/>
        </w:trPr>
        <w:tc>
          <w:tcPr>
            <w:tcW w:w="646" w:type="dxa"/>
          </w:tcPr>
          <w:p w14:paraId="362A096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220" w:type="dxa"/>
            <w:gridSpan w:val="12"/>
          </w:tcPr>
          <w:p w14:paraId="50919DAA" w14:textId="1B44FF63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izualizálás a NetLogo programban.</w:t>
            </w:r>
          </w:p>
          <w:p w14:paraId="0387F1ED" w14:textId="7D5A62BD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1158B391" w14:textId="69BB45D9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E2E5E8B" w14:textId="77777777" w:rsidTr="00F60F25">
        <w:trPr>
          <w:cantSplit/>
          <w:trHeight w:val="275"/>
        </w:trPr>
        <w:tc>
          <w:tcPr>
            <w:tcW w:w="646" w:type="dxa"/>
          </w:tcPr>
          <w:p w14:paraId="3DE4861D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4. hét</w:t>
            </w:r>
          </w:p>
        </w:tc>
        <w:tc>
          <w:tcPr>
            <w:tcW w:w="7220" w:type="dxa"/>
            <w:gridSpan w:val="12"/>
          </w:tcPr>
          <w:p w14:paraId="5DD92109" w14:textId="4C96A530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Egyszerű ügynökök létrehozása a NetLogo-ban. Ügynökök meg</w:t>
            </w:r>
            <w:r w:rsidR="008520A3">
              <w:rPr>
                <w:lang w:val="ro-RO"/>
              </w:rPr>
              <w:t>többszörözése</w:t>
            </w:r>
            <w:r w:rsidR="008520A3" w:rsidRPr="008520A3">
              <w:rPr>
                <w:lang w:val="ro-RO"/>
              </w:rPr>
              <w:t>.</w:t>
            </w:r>
          </w:p>
          <w:p w14:paraId="4424F6F3" w14:textId="6DD54336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9229155" w14:textId="7B19626A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443C0BF" w14:textId="77777777" w:rsidTr="00F60F25">
        <w:trPr>
          <w:cantSplit/>
          <w:trHeight w:val="275"/>
        </w:trPr>
        <w:tc>
          <w:tcPr>
            <w:tcW w:w="646" w:type="dxa"/>
          </w:tcPr>
          <w:p w14:paraId="73EDCD37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220" w:type="dxa"/>
            <w:gridSpan w:val="12"/>
          </w:tcPr>
          <w:p w14:paraId="3FC3790D" w14:textId="3BC3C7B7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Változ</w:t>
            </w:r>
            <w:r w:rsidR="008520A3">
              <w:rPr>
                <w:lang w:val="ro-RO"/>
              </w:rPr>
              <w:t>tat</w:t>
            </w:r>
            <w:r w:rsidR="008520A3" w:rsidRPr="008520A3">
              <w:rPr>
                <w:lang w:val="ro-RO"/>
              </w:rPr>
              <w:t>ás az ügynök tulajdonságaiban. Véletlenszerű ágensek generálása</w:t>
            </w:r>
            <w:r w:rsidR="008520A3">
              <w:rPr>
                <w:lang w:val="ro-RO"/>
              </w:rPr>
              <w:t>.</w:t>
            </w:r>
          </w:p>
          <w:p w14:paraId="1F5C76DD" w14:textId="4907CFB9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3948ADE3" w14:textId="415779D5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02089E2C" w14:textId="77777777" w:rsidTr="00F60F25">
        <w:trPr>
          <w:cantSplit/>
          <w:trHeight w:val="275"/>
        </w:trPr>
        <w:tc>
          <w:tcPr>
            <w:tcW w:w="646" w:type="dxa"/>
          </w:tcPr>
          <w:p w14:paraId="26462CB7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220" w:type="dxa"/>
            <w:gridSpan w:val="12"/>
          </w:tcPr>
          <w:p w14:paraId="0B3F0446" w14:textId="715801B2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Utasítások adása ügynököknek.</w:t>
            </w:r>
          </w:p>
          <w:p w14:paraId="1F8E39AD" w14:textId="0B93B9BD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E475806" w14:textId="46F8FAC5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2B98CF59" w14:textId="77777777" w:rsidTr="00F60F25">
        <w:trPr>
          <w:cantSplit/>
          <w:trHeight w:val="275"/>
        </w:trPr>
        <w:tc>
          <w:tcPr>
            <w:tcW w:w="646" w:type="dxa"/>
          </w:tcPr>
          <w:p w14:paraId="1FA8B61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220" w:type="dxa"/>
            <w:gridSpan w:val="12"/>
          </w:tcPr>
          <w:p w14:paraId="3F0F4CA3" w14:textId="75CB644D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Piaci program elkészítése, tesztelése.</w:t>
            </w:r>
          </w:p>
          <w:p w14:paraId="2663BCC0" w14:textId="48FBCC80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B4CC7C6" w14:textId="5128314B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7E74F028" w14:textId="77777777" w:rsidTr="00F60F25">
        <w:trPr>
          <w:cantSplit/>
          <w:trHeight w:val="275"/>
        </w:trPr>
        <w:tc>
          <w:tcPr>
            <w:tcW w:w="646" w:type="dxa"/>
          </w:tcPr>
          <w:p w14:paraId="205749B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220" w:type="dxa"/>
            <w:gridSpan w:val="12"/>
          </w:tcPr>
          <w:p w14:paraId="1EE2A7C7" w14:textId="436124B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 xml:space="preserve">Fogyasztói </w:t>
            </w:r>
            <w:r w:rsidR="008520A3">
              <w:rPr>
                <w:lang w:val="ro-RO"/>
              </w:rPr>
              <w:t xml:space="preserve">kereslet </w:t>
            </w:r>
            <w:r w:rsidR="008520A3" w:rsidRPr="008520A3">
              <w:rPr>
                <w:lang w:val="ro-RO"/>
              </w:rPr>
              <w:t>program elkészítése, tesztelése.</w:t>
            </w:r>
          </w:p>
          <w:p w14:paraId="22F84399" w14:textId="784B4DD6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29460685" w14:textId="79A29569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242AFAB" w14:textId="77777777" w:rsidTr="00F60F25">
        <w:trPr>
          <w:cantSplit/>
          <w:trHeight w:val="275"/>
        </w:trPr>
        <w:tc>
          <w:tcPr>
            <w:tcW w:w="646" w:type="dxa"/>
          </w:tcPr>
          <w:p w14:paraId="672E388C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220" w:type="dxa"/>
            <w:gridSpan w:val="12"/>
            <w:vAlign w:val="center"/>
          </w:tcPr>
          <w:p w14:paraId="2A92C647" w14:textId="6D1B8A29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 xml:space="preserve">Fogyasztói </w:t>
            </w:r>
            <w:r w:rsidR="008520A3">
              <w:rPr>
                <w:lang w:val="ro-RO"/>
              </w:rPr>
              <w:t xml:space="preserve">kereslet </w:t>
            </w:r>
            <w:r w:rsidR="008520A3" w:rsidRPr="008520A3">
              <w:rPr>
                <w:lang w:val="ro-RO"/>
              </w:rPr>
              <w:t>program elkészítése, tesztelése.</w:t>
            </w:r>
          </w:p>
          <w:p w14:paraId="69E9F9E6" w14:textId="5BCD65F0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024E3C4" w14:textId="6CB2CA26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66DE9499" w14:textId="77777777" w:rsidTr="00F60F25">
        <w:trPr>
          <w:cantSplit/>
          <w:trHeight w:val="275"/>
        </w:trPr>
        <w:tc>
          <w:tcPr>
            <w:tcW w:w="646" w:type="dxa"/>
          </w:tcPr>
          <w:p w14:paraId="435A0851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220" w:type="dxa"/>
            <w:gridSpan w:val="12"/>
          </w:tcPr>
          <w:p w14:paraId="4D8B3961" w14:textId="4349747B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Munkaerő-piaci program elkészítése, tesztelése.</w:t>
            </w:r>
          </w:p>
          <w:p w14:paraId="7796B2CC" w14:textId="7125166D" w:rsidR="00F60F25" w:rsidRPr="000A5748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6B563FE8" w14:textId="40BB9108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30BB0DC0" w14:textId="77777777" w:rsidTr="00F60F25">
        <w:trPr>
          <w:cantSplit/>
          <w:trHeight w:val="275"/>
        </w:trPr>
        <w:tc>
          <w:tcPr>
            <w:tcW w:w="646" w:type="dxa"/>
          </w:tcPr>
          <w:p w14:paraId="03F7B263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220" w:type="dxa"/>
            <w:gridSpan w:val="12"/>
          </w:tcPr>
          <w:p w14:paraId="6F9A1EFB" w14:textId="726BF556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>
              <w:rPr>
                <w:lang w:val="ro-RO"/>
              </w:rPr>
              <w:t>Szociális</w:t>
            </w:r>
            <w:r w:rsidR="008520A3" w:rsidRPr="008520A3">
              <w:rPr>
                <w:lang w:val="ro-RO"/>
              </w:rPr>
              <w:t xml:space="preserve"> hálózati program létrehozása és tesztelése.</w:t>
            </w:r>
          </w:p>
          <w:p w14:paraId="55BAD7D1" w14:textId="06A36F89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7BF63E25" w14:textId="0074D08A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1081B6FF" w14:textId="77777777" w:rsidTr="00F60F25">
        <w:trPr>
          <w:cantSplit/>
          <w:trHeight w:val="275"/>
        </w:trPr>
        <w:tc>
          <w:tcPr>
            <w:tcW w:w="646" w:type="dxa"/>
          </w:tcPr>
          <w:p w14:paraId="130B3F6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220" w:type="dxa"/>
            <w:gridSpan w:val="12"/>
          </w:tcPr>
          <w:p w14:paraId="1335EF53" w14:textId="7D7CEF91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>
              <w:rPr>
                <w:lang w:val="ro-RO"/>
              </w:rPr>
              <w:t>Szociális</w:t>
            </w:r>
            <w:r w:rsidR="008520A3" w:rsidRPr="008520A3">
              <w:rPr>
                <w:lang w:val="ro-RO"/>
              </w:rPr>
              <w:t xml:space="preserve"> hálózati program létrehozása és tesztelése. Az eredmények értékelése.</w:t>
            </w:r>
          </w:p>
          <w:p w14:paraId="79629B2B" w14:textId="172AF296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56E7AA6B" w14:textId="322B93C8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0582DEAC" w14:textId="77777777" w:rsidTr="00F60F25">
        <w:trPr>
          <w:cantSplit/>
          <w:trHeight w:val="275"/>
        </w:trPr>
        <w:tc>
          <w:tcPr>
            <w:tcW w:w="646" w:type="dxa"/>
          </w:tcPr>
          <w:p w14:paraId="5B560C3B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220" w:type="dxa"/>
            <w:gridSpan w:val="12"/>
          </w:tcPr>
          <w:p w14:paraId="22E9B831" w14:textId="3C22A1F1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8520A3" w:rsidRPr="008520A3">
              <w:rPr>
                <w:lang w:val="ro-RO"/>
              </w:rPr>
              <w:t>Banki modell létrehozása és tesztelése.</w:t>
            </w:r>
          </w:p>
          <w:p w14:paraId="602214A1" w14:textId="7B4BE9CB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167E4752" w14:textId="0D578FC3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EB6890" w14:paraId="742970FB" w14:textId="77777777" w:rsidTr="00F60F25">
        <w:trPr>
          <w:cantSplit/>
          <w:trHeight w:val="275"/>
        </w:trPr>
        <w:tc>
          <w:tcPr>
            <w:tcW w:w="646" w:type="dxa"/>
          </w:tcPr>
          <w:p w14:paraId="08A523B6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220" w:type="dxa"/>
            <w:gridSpan w:val="12"/>
          </w:tcPr>
          <w:p w14:paraId="1A1C672F" w14:textId="728E381A" w:rsidR="00465DCD" w:rsidRPr="00465DCD" w:rsidRDefault="00465DCD" w:rsidP="00465DCD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65DCD">
              <w:rPr>
                <w:lang w:val="ro-RO"/>
              </w:rPr>
              <w:t xml:space="preserve"> </w:t>
            </w:r>
            <w:r w:rsidR="00F7246E" w:rsidRPr="00F7246E">
              <w:rPr>
                <w:lang w:val="ro-RO"/>
              </w:rPr>
              <w:t>Banki modell létrehozása és tesztelése.</w:t>
            </w:r>
          </w:p>
          <w:p w14:paraId="385DF18E" w14:textId="4EAF457F" w:rsidR="00F60F25" w:rsidRPr="000A5748" w:rsidRDefault="00465DCD" w:rsidP="00465DCD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465DCD">
              <w:rPr>
                <w:lang w:val="ro-RO"/>
              </w:rPr>
              <w:t xml:space="preserve"> aktív részvétel a feladatok kidolgozásában, megoldásában</w:t>
            </w:r>
          </w:p>
        </w:tc>
        <w:tc>
          <w:tcPr>
            <w:tcW w:w="1782" w:type="dxa"/>
            <w:gridSpan w:val="4"/>
            <w:vAlign w:val="center"/>
          </w:tcPr>
          <w:p w14:paraId="0708B58C" w14:textId="02858E67" w:rsidR="00F60F25" w:rsidRPr="000A5748" w:rsidRDefault="00465DCD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</w:t>
            </w:r>
          </w:p>
        </w:tc>
      </w:tr>
      <w:tr w:rsidR="00F60F25" w:rsidRPr="000A5748" w14:paraId="5AC68EFE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74E04511" w14:textId="77777777" w:rsidR="00F60F25" w:rsidRPr="004C3D19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F60F25" w:rsidRPr="0006475C" w14:paraId="14D9EA3F" w14:textId="77777777" w:rsidTr="00B67E53">
        <w:trPr>
          <w:cantSplit/>
          <w:trHeight w:val="2325"/>
        </w:trPr>
        <w:tc>
          <w:tcPr>
            <w:tcW w:w="9648" w:type="dxa"/>
            <w:gridSpan w:val="17"/>
          </w:tcPr>
          <w:p w14:paraId="379133B3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 xml:space="preserve">Tarnóczi, T. (2022): </w:t>
            </w:r>
            <w:proofErr w:type="spellStart"/>
            <w:r w:rsidRPr="00257DDC">
              <w:t>NetLogo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ultiágens-alapú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szimulációs</w:t>
            </w:r>
            <w:proofErr w:type="spellEnd"/>
            <w:r w:rsidRPr="00257DDC">
              <w:t xml:space="preserve"> program </w:t>
            </w:r>
            <w:proofErr w:type="spellStart"/>
            <w:r w:rsidRPr="00257DDC">
              <w:t>használata</w:t>
            </w:r>
            <w:proofErr w:type="spellEnd"/>
            <w:r w:rsidRPr="00257DDC">
              <w:t xml:space="preserve"> a </w:t>
            </w:r>
            <w:proofErr w:type="spellStart"/>
            <w:r w:rsidRPr="00257DDC">
              <w:t>gazdasági</w:t>
            </w:r>
            <w:proofErr w:type="spellEnd"/>
            <w:r w:rsidRPr="00257DDC">
              <w:t xml:space="preserve"> és </w:t>
            </w:r>
            <w:proofErr w:type="spellStart"/>
            <w:r w:rsidRPr="00257DDC">
              <w:t>társadalmi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jelenségek</w:t>
            </w:r>
            <w:proofErr w:type="spellEnd"/>
            <w:r w:rsidRPr="00257DDC">
              <w:t xml:space="preserve"> </w:t>
            </w:r>
            <w:proofErr w:type="spellStart"/>
            <w:r w:rsidRPr="00257DDC">
              <w:t>modellezésében</w:t>
            </w:r>
            <w:proofErr w:type="spellEnd"/>
          </w:p>
          <w:p w14:paraId="5879287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proofErr w:type="spellStart"/>
            <w:r w:rsidRPr="00257DDC">
              <w:rPr>
                <w:lang w:val="hu-HU" w:eastAsia="hu-HU"/>
              </w:rPr>
              <w:t>Wilensky</w:t>
            </w:r>
            <w:proofErr w:type="spellEnd"/>
            <w:r w:rsidRPr="00257DDC">
              <w:rPr>
                <w:lang w:val="hu-HU" w:eastAsia="hu-HU"/>
              </w:rPr>
              <w:t xml:space="preserve">, </w:t>
            </w:r>
            <w:proofErr w:type="spellStart"/>
            <w:r w:rsidRPr="00257DDC">
              <w:rPr>
                <w:lang w:val="hu-HU" w:eastAsia="hu-HU"/>
              </w:rPr>
              <w:t>Uri</w:t>
            </w:r>
            <w:proofErr w:type="spellEnd"/>
            <w:r w:rsidRPr="00257DDC">
              <w:rPr>
                <w:lang w:val="hu-HU" w:eastAsia="hu-HU"/>
              </w:rPr>
              <w:t xml:space="preserve"> (2015): An </w:t>
            </w:r>
            <w:proofErr w:type="spellStart"/>
            <w:r w:rsidRPr="00257DDC">
              <w:rPr>
                <w:lang w:val="hu-HU" w:eastAsia="hu-HU"/>
              </w:rPr>
              <w:t>introduction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to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agent-bas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proofErr w:type="gramStart"/>
            <w:r w:rsidRPr="00257DDC">
              <w:rPr>
                <w:lang w:val="hu-HU" w:eastAsia="hu-HU"/>
              </w:rPr>
              <w:t>modeling</w:t>
            </w:r>
            <w:proofErr w:type="spellEnd"/>
            <w:r w:rsidRPr="00257DDC">
              <w:rPr>
                <w:lang w:val="hu-HU" w:eastAsia="hu-HU"/>
              </w:rPr>
              <w:t xml:space="preserve"> :</w:t>
            </w:r>
            <w:proofErr w:type="gram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modeling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atural</w:t>
            </w:r>
            <w:proofErr w:type="spellEnd"/>
            <w:r w:rsidRPr="00257DDC">
              <w:rPr>
                <w:lang w:val="hu-HU" w:eastAsia="hu-HU"/>
              </w:rPr>
              <w:t xml:space="preserve">, </w:t>
            </w:r>
            <w:proofErr w:type="spellStart"/>
            <w:r w:rsidRPr="00257DDC">
              <w:rPr>
                <w:lang w:val="hu-HU" w:eastAsia="hu-HU"/>
              </w:rPr>
              <w:t>social</w:t>
            </w:r>
            <w:proofErr w:type="spellEnd"/>
            <w:r w:rsidRPr="00257DDC">
              <w:rPr>
                <w:lang w:val="hu-HU" w:eastAsia="hu-HU"/>
              </w:rPr>
              <w:t xml:space="preserve">, and </w:t>
            </w:r>
            <w:proofErr w:type="spellStart"/>
            <w:r w:rsidRPr="00257DDC">
              <w:rPr>
                <w:lang w:val="hu-HU" w:eastAsia="hu-HU"/>
              </w:rPr>
              <w:t>engineer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complex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systems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with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 w:rsidRPr="00257DDC">
              <w:rPr>
                <w:lang w:val="hu-HU" w:eastAsia="hu-HU"/>
              </w:rPr>
              <w:t xml:space="preserve">. </w:t>
            </w:r>
            <w:r w:rsidRPr="00257DDC">
              <w:rPr>
                <w:color w:val="221F1F"/>
                <w:lang w:val="hu-HU" w:eastAsia="hu-HU"/>
              </w:rPr>
              <w:t xml:space="preserve">Massachusetts Institute of </w:t>
            </w:r>
            <w:proofErr w:type="spellStart"/>
            <w:r w:rsidRPr="00257DDC">
              <w:rPr>
                <w:color w:val="221F1F"/>
                <w:lang w:val="hu-HU" w:eastAsia="hu-HU"/>
              </w:rPr>
              <w:t>Technology</w:t>
            </w:r>
            <w:proofErr w:type="spellEnd"/>
          </w:p>
          <w:p w14:paraId="3B12B0F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color w:val="221F1F"/>
                <w:lang w:val="ro-RO"/>
              </w:rPr>
              <w:t xml:space="preserve">Vidal, J.M. (2012): </w:t>
            </w:r>
            <w:r w:rsidRPr="00257DDC">
              <w:rPr>
                <w:lang w:val="hu-HU" w:eastAsia="hu-HU"/>
              </w:rPr>
              <w:t xml:space="preserve">Fundamentals of </w:t>
            </w:r>
            <w:proofErr w:type="spellStart"/>
            <w:r w:rsidRPr="00257DDC">
              <w:rPr>
                <w:lang w:val="hu-HU" w:eastAsia="hu-HU"/>
              </w:rPr>
              <w:t>Multiagent</w:t>
            </w:r>
            <w:proofErr w:type="spellEnd"/>
            <w:r w:rsidRPr="00257DDC">
              <w:rPr>
                <w:lang w:val="hu-HU" w:eastAsia="hu-HU"/>
              </w:rPr>
              <w:t xml:space="preserve"> Systems </w:t>
            </w:r>
            <w:proofErr w:type="spellStart"/>
            <w:r w:rsidRPr="00257DDC">
              <w:rPr>
                <w:lang w:val="hu-HU" w:eastAsia="hu-HU"/>
              </w:rPr>
              <w:t>with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Examples</w:t>
            </w:r>
            <w:proofErr w:type="spellEnd"/>
            <w:r w:rsidRPr="00257DDC">
              <w:rPr>
                <w:lang w:val="hu-HU" w:eastAsia="hu-HU"/>
              </w:rPr>
              <w:t>.</w:t>
            </w:r>
          </w:p>
          <w:p w14:paraId="571C4CCC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 xml:space="preserve">Hamill, L. – Gilbert, N. (2016): Agent-based Modelling in Economics. </w:t>
            </w:r>
            <w:r w:rsidRPr="00257DDC">
              <w:rPr>
                <w:lang w:val="hu-HU" w:eastAsia="hu-HU"/>
              </w:rPr>
              <w:t xml:space="preserve">John </w:t>
            </w:r>
            <w:proofErr w:type="spellStart"/>
            <w:r w:rsidRPr="00257DDC">
              <w:rPr>
                <w:lang w:val="hu-HU" w:eastAsia="hu-HU"/>
              </w:rPr>
              <w:t>Wiley</w:t>
            </w:r>
            <w:proofErr w:type="spellEnd"/>
            <w:r w:rsidRPr="00257DDC">
              <w:rPr>
                <w:lang w:val="hu-HU" w:eastAsia="hu-HU"/>
              </w:rPr>
              <w:t xml:space="preserve"> &amp; </w:t>
            </w:r>
            <w:proofErr w:type="spellStart"/>
            <w:r w:rsidRPr="00257DDC">
              <w:rPr>
                <w:lang w:val="hu-HU" w:eastAsia="hu-HU"/>
              </w:rPr>
              <w:t>Sons</w:t>
            </w:r>
            <w:proofErr w:type="spellEnd"/>
            <w:r w:rsidRPr="00257DDC">
              <w:rPr>
                <w:lang w:val="hu-HU" w:eastAsia="hu-HU"/>
              </w:rPr>
              <w:t>, Ltd.</w:t>
            </w:r>
          </w:p>
          <w:p w14:paraId="73BB101D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r w:rsidRPr="00257DDC">
              <w:rPr>
                <w:lang w:val="ro-RO"/>
              </w:rPr>
              <w:t>Damaceanu, R-C. (</w:t>
            </w:r>
            <w:r>
              <w:rPr>
                <w:lang w:val="ro-RO"/>
              </w:rPr>
              <w:t>2010</w:t>
            </w:r>
            <w:r w:rsidRPr="00257DDC">
              <w:rPr>
                <w:lang w:val="ro-RO"/>
              </w:rPr>
              <w:t>):</w:t>
            </w:r>
            <w:proofErr w:type="spellStart"/>
            <w:r w:rsidRPr="00257DDC">
              <w:rPr>
                <w:lang w:val="hu-HU" w:eastAsia="hu-HU"/>
              </w:rPr>
              <w:t>Agent-Bas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Computational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Economics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Using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>
              <w:rPr>
                <w:lang w:val="hu-HU" w:eastAsia="hu-HU"/>
              </w:rPr>
              <w:t>.</w:t>
            </w:r>
            <w:r>
              <w:rPr>
                <w:lang w:val="ro-RO"/>
              </w:rPr>
              <w:t xml:space="preserve"> Betham Books</w:t>
            </w:r>
          </w:p>
          <w:p w14:paraId="6A6618DA" w14:textId="77777777" w:rsidR="00E077E6" w:rsidRPr="00257DDC" w:rsidRDefault="00E077E6" w:rsidP="00E077E6">
            <w:pPr>
              <w:widowControl w:val="0"/>
              <w:numPr>
                <w:ilvl w:val="0"/>
                <w:numId w:val="44"/>
              </w:numPr>
              <w:ind w:right="-20"/>
              <w:rPr>
                <w:lang w:val="ro-RO"/>
              </w:rPr>
            </w:pPr>
            <w:proofErr w:type="spellStart"/>
            <w:r w:rsidRPr="00257DDC">
              <w:rPr>
                <w:lang w:val="hu-HU" w:eastAsia="hu-HU"/>
              </w:rPr>
              <w:t>Banos</w:t>
            </w:r>
            <w:proofErr w:type="spellEnd"/>
            <w:r w:rsidRPr="00257DDC">
              <w:rPr>
                <w:lang w:val="hu-HU" w:eastAsia="hu-HU"/>
              </w:rPr>
              <w:t xml:space="preserve">, A. – Lang, C. – </w:t>
            </w:r>
            <w:proofErr w:type="spellStart"/>
            <w:r w:rsidRPr="00257DDC">
              <w:rPr>
                <w:lang w:val="hu-HU" w:eastAsia="hu-HU"/>
              </w:rPr>
              <w:t>Marilleau</w:t>
            </w:r>
            <w:proofErr w:type="spellEnd"/>
            <w:r w:rsidRPr="00257DDC">
              <w:rPr>
                <w:lang w:val="hu-HU" w:eastAsia="hu-HU"/>
              </w:rPr>
              <w:t>, N. (</w:t>
            </w:r>
            <w:proofErr w:type="spellStart"/>
            <w:r w:rsidRPr="00257DDC">
              <w:rPr>
                <w:lang w:val="hu-HU" w:eastAsia="hu-HU"/>
              </w:rPr>
              <w:t>ed</w:t>
            </w:r>
            <w:proofErr w:type="spellEnd"/>
            <w:r w:rsidRPr="00257DDC">
              <w:rPr>
                <w:lang w:val="hu-HU" w:eastAsia="hu-HU"/>
              </w:rPr>
              <w:t xml:space="preserve">.) (2015): </w:t>
            </w:r>
            <w:proofErr w:type="spellStart"/>
            <w:r w:rsidRPr="00257DDC">
              <w:rPr>
                <w:lang w:val="hu-HU" w:eastAsia="hu-HU"/>
              </w:rPr>
              <w:t>Agent-based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Spatial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Simulation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with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NetLogo</w:t>
            </w:r>
            <w:proofErr w:type="spellEnd"/>
            <w:r w:rsidRPr="00257DDC">
              <w:rPr>
                <w:lang w:val="hu-HU" w:eastAsia="hu-HU"/>
              </w:rPr>
              <w:t xml:space="preserve">. </w:t>
            </w:r>
            <w:proofErr w:type="spellStart"/>
            <w:r w:rsidRPr="00257DDC">
              <w:rPr>
                <w:lang w:val="hu-HU" w:eastAsia="hu-HU"/>
              </w:rPr>
              <w:t>Volume</w:t>
            </w:r>
            <w:proofErr w:type="spellEnd"/>
            <w:r w:rsidRPr="00257DDC">
              <w:rPr>
                <w:lang w:val="hu-HU" w:eastAsia="hu-HU"/>
              </w:rPr>
              <w:t xml:space="preserve"> 1 </w:t>
            </w:r>
            <w:proofErr w:type="spellStart"/>
            <w:r w:rsidRPr="00257DDC">
              <w:rPr>
                <w:lang w:val="hu-HU" w:eastAsia="hu-HU"/>
              </w:rPr>
              <w:t>Introduction</w:t>
            </w:r>
            <w:proofErr w:type="spellEnd"/>
            <w:r w:rsidRPr="00257DDC">
              <w:rPr>
                <w:lang w:val="hu-HU" w:eastAsia="hu-HU"/>
              </w:rPr>
              <w:t xml:space="preserve"> and </w:t>
            </w:r>
            <w:proofErr w:type="spellStart"/>
            <w:r w:rsidRPr="00257DDC">
              <w:rPr>
                <w:lang w:val="hu-HU" w:eastAsia="hu-HU"/>
              </w:rPr>
              <w:t>Bases</w:t>
            </w:r>
            <w:proofErr w:type="spellEnd"/>
            <w:r w:rsidRPr="00257DDC">
              <w:rPr>
                <w:lang w:val="hu-HU" w:eastAsia="hu-HU"/>
              </w:rPr>
              <w:t xml:space="preserve">. ISTE Press </w:t>
            </w:r>
            <w:proofErr w:type="spellStart"/>
            <w:r w:rsidRPr="00257DDC">
              <w:rPr>
                <w:lang w:val="hu-HU" w:eastAsia="hu-HU"/>
              </w:rPr>
              <w:t>Ltd</w:t>
            </w:r>
            <w:proofErr w:type="spellEnd"/>
            <w:r w:rsidRPr="00257DDC">
              <w:rPr>
                <w:lang w:val="hu-HU" w:eastAsia="hu-HU"/>
              </w:rPr>
              <w:t xml:space="preserve"> and </w:t>
            </w:r>
            <w:proofErr w:type="spellStart"/>
            <w:r w:rsidRPr="00257DDC">
              <w:rPr>
                <w:lang w:val="hu-HU" w:eastAsia="hu-HU"/>
              </w:rPr>
              <w:t>Elsevier</w:t>
            </w:r>
            <w:proofErr w:type="spellEnd"/>
            <w:r w:rsidRPr="00257DDC">
              <w:rPr>
                <w:lang w:val="hu-HU" w:eastAsia="hu-HU"/>
              </w:rPr>
              <w:t xml:space="preserve"> </w:t>
            </w:r>
            <w:proofErr w:type="spellStart"/>
            <w:r w:rsidRPr="00257DDC">
              <w:rPr>
                <w:lang w:val="hu-HU" w:eastAsia="hu-HU"/>
              </w:rPr>
              <w:t>Ltd</w:t>
            </w:r>
            <w:proofErr w:type="spellEnd"/>
          </w:p>
          <w:p w14:paraId="7F9F1447" w14:textId="728D7367" w:rsidR="00F60F25" w:rsidRPr="00B747E1" w:rsidRDefault="00F60F25" w:rsidP="00E077E6">
            <w:pPr>
              <w:numPr>
                <w:ilvl w:val="0"/>
                <w:numId w:val="44"/>
              </w:numPr>
              <w:rPr>
                <w:lang w:val="hu-HU"/>
              </w:rPr>
            </w:pPr>
          </w:p>
        </w:tc>
      </w:tr>
      <w:tr w:rsidR="00F60F25" w:rsidRPr="008009EB" w14:paraId="13B73FAF" w14:textId="77777777" w:rsidTr="00372B03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06FC2F82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F60F25" w:rsidRPr="008009EB" w14:paraId="2265AECB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7812CB8D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14" w:type="dxa"/>
            <w:gridSpan w:val="14"/>
          </w:tcPr>
          <w:p w14:paraId="0417DC28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F60F25" w:rsidRPr="008009EB" w14:paraId="1C070F10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31EF676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14" w:type="dxa"/>
            <w:gridSpan w:val="14"/>
          </w:tcPr>
          <w:p w14:paraId="485FBDF4" w14:textId="77777777" w:rsidR="00F60F25" w:rsidRPr="00CD1751" w:rsidRDefault="00F60F25" w:rsidP="00F60F25">
            <w:pPr>
              <w:rPr>
                <w:lang w:val="hu-HU"/>
              </w:rPr>
            </w:pPr>
            <w:r>
              <w:rPr>
                <w:lang w:val="ro-RO"/>
              </w:rPr>
              <w:t>Prezentáció</w:t>
            </w:r>
          </w:p>
        </w:tc>
      </w:tr>
      <w:tr w:rsidR="00F60F25" w:rsidRPr="00326E8F" w14:paraId="79533909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55D98EFC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Szeminárium</w:t>
            </w:r>
          </w:p>
        </w:tc>
        <w:tc>
          <w:tcPr>
            <w:tcW w:w="7114" w:type="dxa"/>
            <w:gridSpan w:val="14"/>
          </w:tcPr>
          <w:p w14:paraId="164F3FE7" w14:textId="03620328" w:rsidR="00F60F25" w:rsidRPr="000A5748" w:rsidRDefault="00E077E6" w:rsidP="00F60F25">
            <w:pPr>
              <w:rPr>
                <w:lang w:val="ro-RO"/>
              </w:rPr>
            </w:pPr>
            <w:r>
              <w:rPr>
                <w:lang w:val="ro-RO"/>
              </w:rPr>
              <w:t>Modellalkotás és programozás, program tesztelés, eredmények értelmezése.</w:t>
            </w:r>
          </w:p>
        </w:tc>
      </w:tr>
      <w:tr w:rsidR="00F60F25" w:rsidRPr="000A5748" w14:paraId="4B3FE665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08C01059" w14:textId="77777777" w:rsidR="00F60F25" w:rsidRPr="00CD1751" w:rsidRDefault="00F60F25" w:rsidP="00F60F25">
            <w:pPr>
              <w:rPr>
                <w:b/>
                <w:bCs/>
                <w:lang w:val="ro-RO"/>
              </w:rPr>
            </w:pPr>
            <w:r w:rsidRPr="00CD1751">
              <w:rPr>
                <w:b/>
                <w:bCs/>
                <w:lang w:val="ro-RO"/>
              </w:rPr>
              <w:t>IX.</w:t>
            </w:r>
          </w:p>
        </w:tc>
      </w:tr>
      <w:tr w:rsidR="00F60F25" w:rsidRPr="000A5748" w14:paraId="7683CFAF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6D769624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4" w:type="dxa"/>
            <w:gridSpan w:val="8"/>
          </w:tcPr>
          <w:p w14:paraId="796AE108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1447D6C9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40" w:type="dxa"/>
            <w:gridSpan w:val="6"/>
          </w:tcPr>
          <w:p w14:paraId="23079FA2" w14:textId="77777777" w:rsidR="00F60F25" w:rsidRPr="000A5748" w:rsidRDefault="00F60F25" w:rsidP="00F60F25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F60F25" w:rsidRPr="000A5748" w14:paraId="5DC33392" w14:textId="77777777" w:rsidTr="00F60F25">
        <w:trPr>
          <w:cantSplit/>
          <w:trHeight w:val="333"/>
        </w:trPr>
        <w:tc>
          <w:tcPr>
            <w:tcW w:w="2534" w:type="dxa"/>
            <w:gridSpan w:val="3"/>
          </w:tcPr>
          <w:p w14:paraId="39C35181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4" w:type="dxa"/>
            <w:gridSpan w:val="8"/>
          </w:tcPr>
          <w:p w14:paraId="151A8F1E" w14:textId="77777777" w:rsidR="00F60F25" w:rsidRPr="000A5748" w:rsidRDefault="00F60F25" w:rsidP="00F60F25">
            <w:pPr>
              <w:rPr>
                <w:lang w:val="ro-RO"/>
              </w:rPr>
            </w:pPr>
            <w:r>
              <w:rPr>
                <w:lang w:val="ro-RO"/>
              </w:rPr>
              <w:t>Komplex teszt</w:t>
            </w:r>
          </w:p>
        </w:tc>
        <w:tc>
          <w:tcPr>
            <w:tcW w:w="2140" w:type="dxa"/>
            <w:gridSpan w:val="6"/>
          </w:tcPr>
          <w:p w14:paraId="36F12FCA" w14:textId="6917B0E4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0%</w:t>
            </w:r>
          </w:p>
        </w:tc>
      </w:tr>
      <w:tr w:rsidR="00F60F25" w:rsidRPr="000A5748" w14:paraId="68D462DF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249E440E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4" w:type="dxa"/>
            <w:gridSpan w:val="8"/>
          </w:tcPr>
          <w:p w14:paraId="66A582A8" w14:textId="77777777" w:rsidR="00F60F25" w:rsidRPr="000A5748" w:rsidRDefault="00F60F25" w:rsidP="00F60F25">
            <w:pPr>
              <w:rPr>
                <w:lang w:val="ro-RO"/>
              </w:rPr>
            </w:pPr>
          </w:p>
        </w:tc>
        <w:tc>
          <w:tcPr>
            <w:tcW w:w="2140" w:type="dxa"/>
            <w:gridSpan w:val="6"/>
          </w:tcPr>
          <w:p w14:paraId="7692625C" w14:textId="77777777" w:rsidR="00F60F25" w:rsidRPr="000A5748" w:rsidRDefault="00F60F25" w:rsidP="00F60F25">
            <w:pPr>
              <w:rPr>
                <w:lang w:val="ro-RO"/>
              </w:rPr>
            </w:pPr>
          </w:p>
        </w:tc>
      </w:tr>
      <w:tr w:rsidR="00F60F25" w:rsidRPr="000A5748" w14:paraId="2ED2EAD6" w14:textId="77777777" w:rsidTr="00F60F25">
        <w:trPr>
          <w:cantSplit/>
          <w:trHeight w:val="275"/>
        </w:trPr>
        <w:tc>
          <w:tcPr>
            <w:tcW w:w="2534" w:type="dxa"/>
            <w:gridSpan w:val="3"/>
          </w:tcPr>
          <w:p w14:paraId="36E2042A" w14:textId="77777777" w:rsidR="00F60F25" w:rsidRPr="000A5748" w:rsidRDefault="00F60F25" w:rsidP="00F60F25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4" w:type="dxa"/>
            <w:gridSpan w:val="8"/>
          </w:tcPr>
          <w:p w14:paraId="17C6A277" w14:textId="77777777" w:rsidR="00F60F25" w:rsidRPr="001F4E8B" w:rsidRDefault="00F60F25" w:rsidP="00F60F25">
            <w:pPr>
              <w:rPr>
                <w:lang w:val="ro-RO"/>
              </w:rPr>
            </w:pPr>
            <w:r w:rsidRPr="001F4E8B">
              <w:rPr>
                <w:lang w:val="ro-RO"/>
              </w:rPr>
              <w:t xml:space="preserve">vizsgára jelentkezés feltétele </w:t>
            </w:r>
            <w:r>
              <w:rPr>
                <w:lang w:val="ro-RO"/>
              </w:rPr>
              <w:t>átmenő szemináriumi jegy</w:t>
            </w:r>
          </w:p>
        </w:tc>
        <w:tc>
          <w:tcPr>
            <w:tcW w:w="2140" w:type="dxa"/>
            <w:gridSpan w:val="6"/>
          </w:tcPr>
          <w:p w14:paraId="3A537597" w14:textId="48DA3915" w:rsidR="00F60F25" w:rsidRPr="000A5748" w:rsidRDefault="00F60F25" w:rsidP="00F60F25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0%</w:t>
            </w:r>
          </w:p>
        </w:tc>
      </w:tr>
      <w:tr w:rsidR="00F60F25" w:rsidRPr="000A5748" w14:paraId="3539843C" w14:textId="77777777" w:rsidTr="00372B03">
        <w:trPr>
          <w:cantSplit/>
          <w:trHeight w:val="275"/>
        </w:trPr>
        <w:tc>
          <w:tcPr>
            <w:tcW w:w="9648" w:type="dxa"/>
            <w:gridSpan w:val="17"/>
          </w:tcPr>
          <w:p w14:paraId="6C87EA6F" w14:textId="77777777" w:rsidR="00F60F25" w:rsidRPr="000A5748" w:rsidRDefault="00F60F25" w:rsidP="00F60F25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7A92B873" w14:textId="77777777" w:rsidR="00D6228E" w:rsidRPr="000A5748" w:rsidRDefault="00D6228E">
      <w:pPr>
        <w:rPr>
          <w:lang w:val="ro-RO"/>
        </w:rPr>
      </w:pPr>
    </w:p>
    <w:p w14:paraId="69BB1EFE" w14:textId="77777777" w:rsidR="00275BF4" w:rsidRPr="000A5748" w:rsidRDefault="00275BF4" w:rsidP="008D3E58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</w:t>
      </w:r>
      <w:r w:rsidR="008D3E58">
        <w:rPr>
          <w:b/>
          <w:bCs/>
          <w:lang w:val="ro-RO"/>
        </w:rPr>
        <w:t>felelős</w:t>
      </w:r>
      <w:r w:rsidRPr="000A5748">
        <w:rPr>
          <w:b/>
          <w:bCs/>
          <w:lang w:val="ro-RO"/>
        </w:rPr>
        <w:t>,</w:t>
      </w:r>
    </w:p>
    <w:p w14:paraId="4AA0E2FE" w14:textId="4BFDE032" w:rsidR="00326E8F" w:rsidRDefault="00326E8F">
      <w:pPr>
        <w:rPr>
          <w:b/>
          <w:bCs/>
          <w:lang w:val="ro-RO"/>
        </w:rPr>
      </w:pPr>
      <w:r>
        <w:rPr>
          <w:b/>
          <w:bCs/>
          <w:lang w:val="ro-RO"/>
        </w:rPr>
        <w:t>20</w:t>
      </w:r>
      <w:r w:rsidR="0024725D">
        <w:rPr>
          <w:b/>
          <w:bCs/>
          <w:lang w:val="ro-RO"/>
        </w:rPr>
        <w:t>2</w:t>
      </w:r>
      <w:r w:rsidR="0041456E">
        <w:rPr>
          <w:b/>
          <w:bCs/>
          <w:lang w:val="ro-RO"/>
        </w:rPr>
        <w:t>3</w:t>
      </w:r>
      <w:r w:rsidR="008D3E58">
        <w:rPr>
          <w:b/>
          <w:bCs/>
          <w:lang w:val="ro-RO"/>
        </w:rPr>
        <w:t>.</w:t>
      </w:r>
      <w:r w:rsidR="0024725D">
        <w:rPr>
          <w:b/>
          <w:bCs/>
          <w:lang w:val="ro-RO"/>
        </w:rPr>
        <w:t>0</w:t>
      </w:r>
      <w:r w:rsidR="0041456E">
        <w:rPr>
          <w:b/>
          <w:bCs/>
          <w:lang w:val="ro-RO"/>
        </w:rPr>
        <w:t>9.</w:t>
      </w:r>
      <w:r w:rsidR="00C81E43">
        <w:rPr>
          <w:b/>
          <w:bCs/>
          <w:lang w:val="ro-RO"/>
        </w:rPr>
        <w:t>2</w:t>
      </w:r>
      <w:r w:rsidR="0041456E">
        <w:rPr>
          <w:b/>
          <w:bCs/>
          <w:lang w:val="ro-RO"/>
        </w:rPr>
        <w:t>5</w:t>
      </w:r>
      <w:r>
        <w:rPr>
          <w:b/>
          <w:bCs/>
          <w:lang w:val="ro-RO"/>
        </w:rPr>
        <w:t>.</w:t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 w:rsidR="0024725D"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</w:r>
      <w:r>
        <w:rPr>
          <w:b/>
          <w:bCs/>
          <w:lang w:val="ro-RO"/>
        </w:rPr>
        <w:tab/>
        <w:t xml:space="preserve">dr. </w:t>
      </w:r>
      <w:r w:rsidR="0024725D">
        <w:rPr>
          <w:b/>
          <w:bCs/>
          <w:lang w:val="ro-RO"/>
        </w:rPr>
        <w:t>Tarnóczi Tibor</w:t>
      </w:r>
    </w:p>
    <w:p w14:paraId="1931199F" w14:textId="77777777" w:rsidR="00326E8F" w:rsidRPr="000A5748" w:rsidRDefault="00326E8F">
      <w:pPr>
        <w:rPr>
          <w:b/>
          <w:bCs/>
          <w:lang w:val="ro-RO"/>
        </w:rPr>
      </w:pPr>
    </w:p>
    <w:sectPr w:rsidR="00326E8F" w:rsidRPr="000A5748" w:rsidSect="008B5B00">
      <w:pgSz w:w="11909" w:h="16834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84D2F69"/>
    <w:multiLevelType w:val="hybridMultilevel"/>
    <w:tmpl w:val="4BAED6E8"/>
    <w:lvl w:ilvl="0" w:tplc="F58235E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  <w:rPr>
        <w:rFonts w:cs="Times New Roman"/>
      </w:r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15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cs="Times New Roman"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  <w:rPr>
        <w:rFonts w:cs="Times New Roman"/>
      </w:rPr>
    </w:lvl>
  </w:abstractNum>
  <w:abstractNum w:abstractNumId="17" w15:restartNumberingAfterBreak="0">
    <w:nsid w:val="3C456451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0440868"/>
    <w:multiLevelType w:val="hybridMultilevel"/>
    <w:tmpl w:val="9C48EB74"/>
    <w:lvl w:ilvl="0" w:tplc="453689F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40" w:hanging="360"/>
      </w:pPr>
    </w:lvl>
    <w:lvl w:ilvl="2" w:tplc="040E001B" w:tentative="1">
      <w:start w:val="1"/>
      <w:numFmt w:val="lowerRoman"/>
      <w:lvlText w:val="%3."/>
      <w:lvlJc w:val="right"/>
      <w:pPr>
        <w:ind w:left="1860" w:hanging="180"/>
      </w:pPr>
    </w:lvl>
    <w:lvl w:ilvl="3" w:tplc="040E000F" w:tentative="1">
      <w:start w:val="1"/>
      <w:numFmt w:val="decimal"/>
      <w:lvlText w:val="%4."/>
      <w:lvlJc w:val="left"/>
      <w:pPr>
        <w:ind w:left="2580" w:hanging="360"/>
      </w:pPr>
    </w:lvl>
    <w:lvl w:ilvl="4" w:tplc="040E0019" w:tentative="1">
      <w:start w:val="1"/>
      <w:numFmt w:val="lowerLetter"/>
      <w:lvlText w:val="%5."/>
      <w:lvlJc w:val="left"/>
      <w:pPr>
        <w:ind w:left="3300" w:hanging="360"/>
      </w:pPr>
    </w:lvl>
    <w:lvl w:ilvl="5" w:tplc="040E001B" w:tentative="1">
      <w:start w:val="1"/>
      <w:numFmt w:val="lowerRoman"/>
      <w:lvlText w:val="%6."/>
      <w:lvlJc w:val="right"/>
      <w:pPr>
        <w:ind w:left="4020" w:hanging="180"/>
      </w:pPr>
    </w:lvl>
    <w:lvl w:ilvl="6" w:tplc="040E000F" w:tentative="1">
      <w:start w:val="1"/>
      <w:numFmt w:val="decimal"/>
      <w:lvlText w:val="%7."/>
      <w:lvlJc w:val="left"/>
      <w:pPr>
        <w:ind w:left="4740" w:hanging="360"/>
      </w:pPr>
    </w:lvl>
    <w:lvl w:ilvl="7" w:tplc="040E0019" w:tentative="1">
      <w:start w:val="1"/>
      <w:numFmt w:val="lowerLetter"/>
      <w:lvlText w:val="%8."/>
      <w:lvlJc w:val="left"/>
      <w:pPr>
        <w:ind w:left="5460" w:hanging="360"/>
      </w:pPr>
    </w:lvl>
    <w:lvl w:ilvl="8" w:tplc="040E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6296C"/>
    <w:multiLevelType w:val="hybridMultilevel"/>
    <w:tmpl w:val="137CE7CA"/>
    <w:lvl w:ilvl="0" w:tplc="95CAE9BA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02" w:hanging="360"/>
      </w:pPr>
    </w:lvl>
    <w:lvl w:ilvl="2" w:tplc="040E001B" w:tentative="1">
      <w:start w:val="1"/>
      <w:numFmt w:val="lowerRoman"/>
      <w:lvlText w:val="%3."/>
      <w:lvlJc w:val="right"/>
      <w:pPr>
        <w:ind w:left="2022" w:hanging="180"/>
      </w:pPr>
    </w:lvl>
    <w:lvl w:ilvl="3" w:tplc="040E000F" w:tentative="1">
      <w:start w:val="1"/>
      <w:numFmt w:val="decimal"/>
      <w:lvlText w:val="%4."/>
      <w:lvlJc w:val="left"/>
      <w:pPr>
        <w:ind w:left="2742" w:hanging="360"/>
      </w:pPr>
    </w:lvl>
    <w:lvl w:ilvl="4" w:tplc="040E0019" w:tentative="1">
      <w:start w:val="1"/>
      <w:numFmt w:val="lowerLetter"/>
      <w:lvlText w:val="%5."/>
      <w:lvlJc w:val="left"/>
      <w:pPr>
        <w:ind w:left="3462" w:hanging="360"/>
      </w:pPr>
    </w:lvl>
    <w:lvl w:ilvl="5" w:tplc="040E001B" w:tentative="1">
      <w:start w:val="1"/>
      <w:numFmt w:val="lowerRoman"/>
      <w:lvlText w:val="%6."/>
      <w:lvlJc w:val="right"/>
      <w:pPr>
        <w:ind w:left="4182" w:hanging="180"/>
      </w:pPr>
    </w:lvl>
    <w:lvl w:ilvl="6" w:tplc="040E000F" w:tentative="1">
      <w:start w:val="1"/>
      <w:numFmt w:val="decimal"/>
      <w:lvlText w:val="%7."/>
      <w:lvlJc w:val="left"/>
      <w:pPr>
        <w:ind w:left="4902" w:hanging="360"/>
      </w:pPr>
    </w:lvl>
    <w:lvl w:ilvl="7" w:tplc="040E0019" w:tentative="1">
      <w:start w:val="1"/>
      <w:numFmt w:val="lowerLetter"/>
      <w:lvlText w:val="%8."/>
      <w:lvlJc w:val="left"/>
      <w:pPr>
        <w:ind w:left="5622" w:hanging="360"/>
      </w:pPr>
    </w:lvl>
    <w:lvl w:ilvl="8" w:tplc="040E001B" w:tentative="1">
      <w:start w:val="1"/>
      <w:numFmt w:val="lowerRoman"/>
      <w:lvlText w:val="%9."/>
      <w:lvlJc w:val="right"/>
      <w:pPr>
        <w:ind w:left="6342" w:hanging="180"/>
      </w:p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39" w15:restartNumberingAfterBreak="0">
    <w:nsid w:val="6B2F3126"/>
    <w:multiLevelType w:val="hybridMultilevel"/>
    <w:tmpl w:val="94CE05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096EAC"/>
    <w:multiLevelType w:val="hybridMultilevel"/>
    <w:tmpl w:val="F0C416F0"/>
    <w:lvl w:ilvl="0" w:tplc="CE204D18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42" w:hanging="360"/>
      </w:pPr>
    </w:lvl>
    <w:lvl w:ilvl="2" w:tplc="040E001B" w:tentative="1">
      <w:start w:val="1"/>
      <w:numFmt w:val="lowerRoman"/>
      <w:lvlText w:val="%3."/>
      <w:lvlJc w:val="right"/>
      <w:pPr>
        <w:ind w:left="2062" w:hanging="180"/>
      </w:pPr>
    </w:lvl>
    <w:lvl w:ilvl="3" w:tplc="040E000F" w:tentative="1">
      <w:start w:val="1"/>
      <w:numFmt w:val="decimal"/>
      <w:lvlText w:val="%4."/>
      <w:lvlJc w:val="left"/>
      <w:pPr>
        <w:ind w:left="2782" w:hanging="360"/>
      </w:pPr>
    </w:lvl>
    <w:lvl w:ilvl="4" w:tplc="040E0019" w:tentative="1">
      <w:start w:val="1"/>
      <w:numFmt w:val="lowerLetter"/>
      <w:lvlText w:val="%5."/>
      <w:lvlJc w:val="left"/>
      <w:pPr>
        <w:ind w:left="3502" w:hanging="360"/>
      </w:pPr>
    </w:lvl>
    <w:lvl w:ilvl="5" w:tplc="040E001B" w:tentative="1">
      <w:start w:val="1"/>
      <w:numFmt w:val="lowerRoman"/>
      <w:lvlText w:val="%6."/>
      <w:lvlJc w:val="right"/>
      <w:pPr>
        <w:ind w:left="4222" w:hanging="180"/>
      </w:pPr>
    </w:lvl>
    <w:lvl w:ilvl="6" w:tplc="040E000F" w:tentative="1">
      <w:start w:val="1"/>
      <w:numFmt w:val="decimal"/>
      <w:lvlText w:val="%7."/>
      <w:lvlJc w:val="left"/>
      <w:pPr>
        <w:ind w:left="4942" w:hanging="360"/>
      </w:pPr>
    </w:lvl>
    <w:lvl w:ilvl="7" w:tplc="040E0019" w:tentative="1">
      <w:start w:val="1"/>
      <w:numFmt w:val="lowerLetter"/>
      <w:lvlText w:val="%8."/>
      <w:lvlJc w:val="left"/>
      <w:pPr>
        <w:ind w:left="5662" w:hanging="360"/>
      </w:pPr>
    </w:lvl>
    <w:lvl w:ilvl="8" w:tplc="040E001B" w:tentative="1">
      <w:start w:val="1"/>
      <w:numFmt w:val="lowerRoman"/>
      <w:lvlText w:val="%9."/>
      <w:lvlJc w:val="right"/>
      <w:pPr>
        <w:ind w:left="6382" w:hanging="180"/>
      </w:pPr>
    </w:lvl>
  </w:abstractNum>
  <w:abstractNum w:abstractNumId="41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2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  <w:rPr>
        <w:rFonts w:cs="Times New Roman"/>
      </w:rPr>
    </w:lvl>
  </w:abstractNum>
  <w:abstractNum w:abstractNumId="43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cs="Times New Roman"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abstractNum w:abstractNumId="45" w15:restartNumberingAfterBreak="0">
    <w:nsid w:val="75051C50"/>
    <w:multiLevelType w:val="hybridMultilevel"/>
    <w:tmpl w:val="292255DC"/>
    <w:lvl w:ilvl="0" w:tplc="3B38678E">
      <w:start w:val="2"/>
      <w:numFmt w:val="bullet"/>
      <w:lvlText w:val="-"/>
      <w:lvlJc w:val="left"/>
      <w:pPr>
        <w:ind w:left="135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 w16cid:durableId="1763985798">
    <w:abstractNumId w:val="23"/>
  </w:num>
  <w:num w:numId="2" w16cid:durableId="1111702445">
    <w:abstractNumId w:val="15"/>
  </w:num>
  <w:num w:numId="3" w16cid:durableId="1167985079">
    <w:abstractNumId w:val="10"/>
  </w:num>
  <w:num w:numId="4" w16cid:durableId="1582107994">
    <w:abstractNumId w:val="6"/>
  </w:num>
  <w:num w:numId="5" w16cid:durableId="254242128">
    <w:abstractNumId w:val="37"/>
  </w:num>
  <w:num w:numId="6" w16cid:durableId="1333532327">
    <w:abstractNumId w:val="11"/>
  </w:num>
  <w:num w:numId="7" w16cid:durableId="1658996906">
    <w:abstractNumId w:val="16"/>
  </w:num>
  <w:num w:numId="8" w16cid:durableId="30884495">
    <w:abstractNumId w:val="12"/>
  </w:num>
  <w:num w:numId="9" w16cid:durableId="1445033627">
    <w:abstractNumId w:val="14"/>
  </w:num>
  <w:num w:numId="10" w16cid:durableId="264968967">
    <w:abstractNumId w:val="44"/>
  </w:num>
  <w:num w:numId="11" w16cid:durableId="1036199740">
    <w:abstractNumId w:val="31"/>
  </w:num>
  <w:num w:numId="12" w16cid:durableId="659968972">
    <w:abstractNumId w:val="20"/>
  </w:num>
  <w:num w:numId="13" w16cid:durableId="1901207391">
    <w:abstractNumId w:val="0"/>
  </w:num>
  <w:num w:numId="14" w16cid:durableId="555511841">
    <w:abstractNumId w:val="1"/>
  </w:num>
  <w:num w:numId="15" w16cid:durableId="804003310">
    <w:abstractNumId w:val="34"/>
  </w:num>
  <w:num w:numId="16" w16cid:durableId="2063675804">
    <w:abstractNumId w:val="35"/>
  </w:num>
  <w:num w:numId="17" w16cid:durableId="34889486">
    <w:abstractNumId w:val="19"/>
  </w:num>
  <w:num w:numId="18" w16cid:durableId="2066760427">
    <w:abstractNumId w:val="13"/>
  </w:num>
  <w:num w:numId="19" w16cid:durableId="713385778">
    <w:abstractNumId w:val="33"/>
  </w:num>
  <w:num w:numId="20" w16cid:durableId="416748286">
    <w:abstractNumId w:val="22"/>
  </w:num>
  <w:num w:numId="21" w16cid:durableId="154616893">
    <w:abstractNumId w:val="7"/>
  </w:num>
  <w:num w:numId="22" w16cid:durableId="2116899838">
    <w:abstractNumId w:val="3"/>
  </w:num>
  <w:num w:numId="23" w16cid:durableId="497312704">
    <w:abstractNumId w:val="38"/>
  </w:num>
  <w:num w:numId="24" w16cid:durableId="2051176546">
    <w:abstractNumId w:val="18"/>
  </w:num>
  <w:num w:numId="25" w16cid:durableId="310644874">
    <w:abstractNumId w:val="25"/>
  </w:num>
  <w:num w:numId="26" w16cid:durableId="1526627109">
    <w:abstractNumId w:val="8"/>
  </w:num>
  <w:num w:numId="27" w16cid:durableId="648679852">
    <w:abstractNumId w:val="41"/>
  </w:num>
  <w:num w:numId="28" w16cid:durableId="418987717">
    <w:abstractNumId w:val="24"/>
  </w:num>
  <w:num w:numId="29" w16cid:durableId="1565070774">
    <w:abstractNumId w:val="4"/>
  </w:num>
  <w:num w:numId="30" w16cid:durableId="2007584498">
    <w:abstractNumId w:val="42"/>
  </w:num>
  <w:num w:numId="31" w16cid:durableId="1330597781">
    <w:abstractNumId w:val="27"/>
  </w:num>
  <w:num w:numId="32" w16cid:durableId="1718239769">
    <w:abstractNumId w:val="21"/>
  </w:num>
  <w:num w:numId="33" w16cid:durableId="205139210">
    <w:abstractNumId w:val="30"/>
  </w:num>
  <w:num w:numId="34" w16cid:durableId="925503593">
    <w:abstractNumId w:val="5"/>
  </w:num>
  <w:num w:numId="35" w16cid:durableId="1829469201">
    <w:abstractNumId w:val="43"/>
  </w:num>
  <w:num w:numId="36" w16cid:durableId="229508207">
    <w:abstractNumId w:val="28"/>
  </w:num>
  <w:num w:numId="37" w16cid:durableId="2058702720">
    <w:abstractNumId w:val="32"/>
  </w:num>
  <w:num w:numId="38" w16cid:durableId="90273660">
    <w:abstractNumId w:val="36"/>
  </w:num>
  <w:num w:numId="39" w16cid:durableId="2050913785">
    <w:abstractNumId w:val="9"/>
  </w:num>
  <w:num w:numId="40" w16cid:durableId="820275883">
    <w:abstractNumId w:val="39"/>
  </w:num>
  <w:num w:numId="41" w16cid:durableId="1307784939">
    <w:abstractNumId w:val="17"/>
  </w:num>
  <w:num w:numId="42" w16cid:durableId="54592401">
    <w:abstractNumId w:val="29"/>
  </w:num>
  <w:num w:numId="43" w16cid:durableId="1469546161">
    <w:abstractNumId w:val="2"/>
  </w:num>
  <w:num w:numId="44" w16cid:durableId="1371606215">
    <w:abstractNumId w:val="26"/>
  </w:num>
  <w:num w:numId="45" w16cid:durableId="97338147">
    <w:abstractNumId w:val="45"/>
  </w:num>
  <w:num w:numId="46" w16cid:durableId="102675732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2NjIwMTW1NDVX0lEKTi0uzszPAykwNKwFAJwuBQItAAAA"/>
  </w:docVars>
  <w:rsids>
    <w:rsidRoot w:val="00412154"/>
    <w:rsid w:val="00001FE4"/>
    <w:rsid w:val="00005DE3"/>
    <w:rsid w:val="0000677D"/>
    <w:rsid w:val="000172F6"/>
    <w:rsid w:val="00021793"/>
    <w:rsid w:val="00047E86"/>
    <w:rsid w:val="00063D21"/>
    <w:rsid w:val="0006475C"/>
    <w:rsid w:val="00085B69"/>
    <w:rsid w:val="000A122D"/>
    <w:rsid w:val="000A5748"/>
    <w:rsid w:val="000B67E4"/>
    <w:rsid w:val="000B6AFD"/>
    <w:rsid w:val="000B7885"/>
    <w:rsid w:val="000C2461"/>
    <w:rsid w:val="000C378C"/>
    <w:rsid w:val="000C6F4B"/>
    <w:rsid w:val="000E6B6C"/>
    <w:rsid w:val="000E78F4"/>
    <w:rsid w:val="00102848"/>
    <w:rsid w:val="0012081E"/>
    <w:rsid w:val="00182F19"/>
    <w:rsid w:val="00183B28"/>
    <w:rsid w:val="00192869"/>
    <w:rsid w:val="00192B64"/>
    <w:rsid w:val="001D64A9"/>
    <w:rsid w:val="001D7A97"/>
    <w:rsid w:val="001E3843"/>
    <w:rsid w:val="001F2656"/>
    <w:rsid w:val="001F4E8B"/>
    <w:rsid w:val="0020179D"/>
    <w:rsid w:val="00224C9D"/>
    <w:rsid w:val="002369C9"/>
    <w:rsid w:val="0024725D"/>
    <w:rsid w:val="00273F2A"/>
    <w:rsid w:val="00275BF4"/>
    <w:rsid w:val="002841C4"/>
    <w:rsid w:val="002C717D"/>
    <w:rsid w:val="00314DF4"/>
    <w:rsid w:val="00326E8F"/>
    <w:rsid w:val="003277B9"/>
    <w:rsid w:val="003473A6"/>
    <w:rsid w:val="00357C6D"/>
    <w:rsid w:val="00372B03"/>
    <w:rsid w:val="00394204"/>
    <w:rsid w:val="003A328D"/>
    <w:rsid w:val="003B6940"/>
    <w:rsid w:val="003C42CF"/>
    <w:rsid w:val="003D5360"/>
    <w:rsid w:val="00410C85"/>
    <w:rsid w:val="00412154"/>
    <w:rsid w:val="0041456E"/>
    <w:rsid w:val="00453854"/>
    <w:rsid w:val="00465DCD"/>
    <w:rsid w:val="0049377F"/>
    <w:rsid w:val="004A533F"/>
    <w:rsid w:val="004A7895"/>
    <w:rsid w:val="004C3D19"/>
    <w:rsid w:val="004E447E"/>
    <w:rsid w:val="004F2C4E"/>
    <w:rsid w:val="00505A93"/>
    <w:rsid w:val="00527A56"/>
    <w:rsid w:val="005468E4"/>
    <w:rsid w:val="00555128"/>
    <w:rsid w:val="005656EB"/>
    <w:rsid w:val="005709E2"/>
    <w:rsid w:val="00593477"/>
    <w:rsid w:val="005A1E95"/>
    <w:rsid w:val="005E58BC"/>
    <w:rsid w:val="005E7424"/>
    <w:rsid w:val="005F5EFB"/>
    <w:rsid w:val="00634768"/>
    <w:rsid w:val="006649E4"/>
    <w:rsid w:val="00674CB4"/>
    <w:rsid w:val="00680363"/>
    <w:rsid w:val="00681EE0"/>
    <w:rsid w:val="006A67D6"/>
    <w:rsid w:val="006A6BC0"/>
    <w:rsid w:val="006B1B0C"/>
    <w:rsid w:val="006E37DA"/>
    <w:rsid w:val="00717484"/>
    <w:rsid w:val="00724CDB"/>
    <w:rsid w:val="00742789"/>
    <w:rsid w:val="007818DC"/>
    <w:rsid w:val="007D61D5"/>
    <w:rsid w:val="008009EB"/>
    <w:rsid w:val="00811C25"/>
    <w:rsid w:val="0084036F"/>
    <w:rsid w:val="008520A3"/>
    <w:rsid w:val="00857879"/>
    <w:rsid w:val="00861C28"/>
    <w:rsid w:val="00861ED1"/>
    <w:rsid w:val="008765B0"/>
    <w:rsid w:val="00895900"/>
    <w:rsid w:val="008B5B00"/>
    <w:rsid w:val="008D0DA3"/>
    <w:rsid w:val="008D3E58"/>
    <w:rsid w:val="008E2429"/>
    <w:rsid w:val="00915BE6"/>
    <w:rsid w:val="00916E33"/>
    <w:rsid w:val="00916FFE"/>
    <w:rsid w:val="00935004"/>
    <w:rsid w:val="0096154A"/>
    <w:rsid w:val="009A5E76"/>
    <w:rsid w:val="009B69C0"/>
    <w:rsid w:val="009C7A16"/>
    <w:rsid w:val="009D2980"/>
    <w:rsid w:val="009D6685"/>
    <w:rsid w:val="00A23427"/>
    <w:rsid w:val="00A35E98"/>
    <w:rsid w:val="00A6481D"/>
    <w:rsid w:val="00A842D1"/>
    <w:rsid w:val="00A972EE"/>
    <w:rsid w:val="00AB2FDC"/>
    <w:rsid w:val="00AE3843"/>
    <w:rsid w:val="00AE5560"/>
    <w:rsid w:val="00B24731"/>
    <w:rsid w:val="00B26267"/>
    <w:rsid w:val="00B43694"/>
    <w:rsid w:val="00B47F44"/>
    <w:rsid w:val="00B65213"/>
    <w:rsid w:val="00B67E53"/>
    <w:rsid w:val="00B71EB5"/>
    <w:rsid w:val="00B747E1"/>
    <w:rsid w:val="00B91015"/>
    <w:rsid w:val="00BD0E93"/>
    <w:rsid w:val="00BF6072"/>
    <w:rsid w:val="00C028A6"/>
    <w:rsid w:val="00C05C1B"/>
    <w:rsid w:val="00C13DCE"/>
    <w:rsid w:val="00C17F36"/>
    <w:rsid w:val="00C54C06"/>
    <w:rsid w:val="00C5588E"/>
    <w:rsid w:val="00C70EF5"/>
    <w:rsid w:val="00C72E1D"/>
    <w:rsid w:val="00C73B4A"/>
    <w:rsid w:val="00C81E43"/>
    <w:rsid w:val="00C90ED1"/>
    <w:rsid w:val="00CA052E"/>
    <w:rsid w:val="00CC4A7D"/>
    <w:rsid w:val="00CC4F23"/>
    <w:rsid w:val="00CC5E19"/>
    <w:rsid w:val="00CD1751"/>
    <w:rsid w:val="00CE20E6"/>
    <w:rsid w:val="00CF3141"/>
    <w:rsid w:val="00CF75C2"/>
    <w:rsid w:val="00D11444"/>
    <w:rsid w:val="00D554C7"/>
    <w:rsid w:val="00D6228E"/>
    <w:rsid w:val="00D66B27"/>
    <w:rsid w:val="00DA53DF"/>
    <w:rsid w:val="00DA69E0"/>
    <w:rsid w:val="00DC1417"/>
    <w:rsid w:val="00DC18CC"/>
    <w:rsid w:val="00DD01DF"/>
    <w:rsid w:val="00DF47E9"/>
    <w:rsid w:val="00E01B57"/>
    <w:rsid w:val="00E077E6"/>
    <w:rsid w:val="00E1283B"/>
    <w:rsid w:val="00E1484A"/>
    <w:rsid w:val="00E8204A"/>
    <w:rsid w:val="00E83DE0"/>
    <w:rsid w:val="00EB6890"/>
    <w:rsid w:val="00EB6DCC"/>
    <w:rsid w:val="00F11D96"/>
    <w:rsid w:val="00F51702"/>
    <w:rsid w:val="00F573D9"/>
    <w:rsid w:val="00F60F25"/>
    <w:rsid w:val="00F709A5"/>
    <w:rsid w:val="00F7246E"/>
    <w:rsid w:val="00FA1827"/>
    <w:rsid w:val="00FB1678"/>
    <w:rsid w:val="00FC2469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DE744"/>
  <w15:chartTrackingRefBased/>
  <w15:docId w15:val="{3D410987-EDB9-43D6-BC19-9D404D0C5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B2FDC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locked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link w:val="Cmsor2"/>
    <w:semiHidden/>
    <w:locked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rsid w:val="00680363"/>
    <w:rPr>
      <w:rFonts w:ascii="Verdana" w:hAnsi="Verdana" w:cs="Verdana"/>
    </w:rPr>
  </w:style>
  <w:style w:type="character" w:customStyle="1" w:styleId="SzvegtrzsChar">
    <w:name w:val="Szövegtörzs Char"/>
    <w:link w:val="Szvegtrzs"/>
    <w:semiHidden/>
    <w:locked/>
    <w:rPr>
      <w:rFonts w:cs="Times New Roman"/>
      <w:sz w:val="24"/>
      <w:szCs w:val="24"/>
      <w:lang w:val="en-US" w:eastAsia="en-US"/>
    </w:rPr>
  </w:style>
  <w:style w:type="paragraph" w:styleId="Cm">
    <w:name w:val="Title"/>
    <w:basedOn w:val="Norml"/>
    <w:link w:val="CmChar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link w:val="Cm"/>
    <w:locked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rsid w:val="00410C85"/>
    <w:rPr>
      <w:rFonts w:cs="Times New Roman"/>
      <w:i/>
      <w:iCs/>
    </w:rPr>
  </w:style>
  <w:style w:type="character" w:customStyle="1" w:styleId="keyvalue">
    <w:name w:val="keyvalue"/>
    <w:rsid w:val="00410C85"/>
    <w:rPr>
      <w:rFonts w:cs="Times New Roman"/>
    </w:rPr>
  </w:style>
  <w:style w:type="paragraph" w:styleId="Listaszerbekezds">
    <w:name w:val="List Paragraph"/>
    <w:basedOn w:val="Norml"/>
    <w:uiPriority w:val="34"/>
    <w:qFormat/>
    <w:rsid w:val="00C73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9</Words>
  <Characters>7085</Characters>
  <Application>Microsoft Office Word</Application>
  <DocSecurity>0</DocSecurity>
  <Lines>59</Lines>
  <Paragraphs>1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- Formular</vt:lpstr>
      <vt:lpstr>FIŞA DISCIPLINEI- Formular</vt:lpstr>
    </vt:vector>
  </TitlesOfParts>
  <Company/>
  <LinksUpToDate>false</LinksUpToDate>
  <CharactersWithSpaces>8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subject/>
  <dc:creator>Computer User</dc:creator>
  <cp:keywords/>
  <cp:lastModifiedBy>xy</cp:lastModifiedBy>
  <cp:revision>2</cp:revision>
  <cp:lastPrinted>2013-10-03T14:39:00Z</cp:lastPrinted>
  <dcterms:created xsi:type="dcterms:W3CDTF">2023-10-23T00:22:00Z</dcterms:created>
  <dcterms:modified xsi:type="dcterms:W3CDTF">2023-10-23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21395cb049856b9b31023567d3809f13c9d392d68c3875f85bfb63a08aab27</vt:lpwstr>
  </property>
</Properties>
</file>